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5334C" w14:textId="34389D4E" w:rsidR="0008243F" w:rsidRDefault="0008243F" w:rsidP="00A80EB4">
      <w:pPr>
        <w:spacing w:after="0" w:line="240" w:lineRule="auto"/>
        <w:rPr>
          <w:rFonts w:ascii="Cambria" w:hAnsi="Cambria" w:cs="Arial"/>
          <w:b/>
        </w:rPr>
      </w:pPr>
      <w:bookmarkStart w:id="0" w:name="_Hlk18923315"/>
      <w:r>
        <w:rPr>
          <w:rFonts w:ascii="Cambria" w:hAnsi="Cambria" w:cs="Arial"/>
          <w:b/>
        </w:rPr>
        <w:t xml:space="preserve">Press Release </w:t>
      </w:r>
    </w:p>
    <w:p w14:paraId="353383A8" w14:textId="39E7570E" w:rsidR="00C66518" w:rsidRDefault="00F81987" w:rsidP="00A80EB4">
      <w:pPr>
        <w:spacing w:after="0" w:line="240" w:lineRule="auto"/>
        <w:rPr>
          <w:rFonts w:ascii="Cambria" w:hAnsi="Cambria" w:cs="Arial"/>
          <w:b/>
        </w:rPr>
      </w:pPr>
      <w:r w:rsidRPr="00F81987">
        <w:rPr>
          <w:rFonts w:ascii="Cambria" w:hAnsi="Cambria" w:cs="Arial"/>
          <w:b/>
        </w:rPr>
        <w:t>Contact: Caster Communications, Inc. at 401.792.7080</w:t>
      </w:r>
    </w:p>
    <w:p w14:paraId="38AF1F55" w14:textId="77777777" w:rsidR="00A80EB4" w:rsidRPr="00A80EB4" w:rsidRDefault="00A80EB4" w:rsidP="00A80EB4">
      <w:pPr>
        <w:spacing w:after="0" w:line="240" w:lineRule="auto"/>
        <w:rPr>
          <w:rFonts w:ascii="Cambria" w:hAnsi="Cambria" w:cs="Arial"/>
          <w:b/>
        </w:rPr>
      </w:pPr>
    </w:p>
    <w:p w14:paraId="334FC2BB" w14:textId="2648A17D" w:rsidR="003D1548" w:rsidRDefault="00826A80" w:rsidP="00CD1B47">
      <w:pPr>
        <w:widowControl w:val="0"/>
        <w:spacing w:after="0" w:line="240" w:lineRule="auto"/>
        <w:jc w:val="center"/>
        <w:rPr>
          <w:rFonts w:ascii="Cambria" w:hAnsi="Cambria" w:cs="Arial"/>
          <w:b/>
          <w:sz w:val="28"/>
          <w:szCs w:val="28"/>
        </w:rPr>
      </w:pPr>
      <w:r>
        <w:rPr>
          <w:rFonts w:ascii="Cambria" w:hAnsi="Cambria" w:cs="Arial"/>
          <w:b/>
          <w:sz w:val="28"/>
          <w:szCs w:val="28"/>
        </w:rPr>
        <w:t xml:space="preserve">Intellithings </w:t>
      </w:r>
      <w:r w:rsidR="00926111">
        <w:rPr>
          <w:rFonts w:ascii="Cambria" w:hAnsi="Cambria" w:cs="Arial"/>
          <w:b/>
          <w:sz w:val="28"/>
          <w:szCs w:val="28"/>
        </w:rPr>
        <w:t>Announces</w:t>
      </w:r>
      <w:r w:rsidR="00F94D27">
        <w:rPr>
          <w:rFonts w:ascii="Cambria" w:hAnsi="Cambria" w:cs="Arial"/>
          <w:b/>
          <w:sz w:val="28"/>
          <w:szCs w:val="28"/>
        </w:rPr>
        <w:t xml:space="preserve"> Expanded Functionality for </w:t>
      </w:r>
      <w:r w:rsidR="003D1548">
        <w:rPr>
          <w:rFonts w:ascii="Cambria" w:hAnsi="Cambria" w:cs="Arial"/>
          <w:b/>
          <w:sz w:val="28"/>
          <w:szCs w:val="28"/>
        </w:rPr>
        <w:t>RoomMe</w:t>
      </w:r>
      <w:r w:rsidR="00F94D27">
        <w:rPr>
          <w:rFonts w:ascii="Cambria" w:hAnsi="Cambria" w:cs="Arial"/>
          <w:b/>
          <w:sz w:val="28"/>
          <w:szCs w:val="28"/>
        </w:rPr>
        <w:t xml:space="preserve">; Further Enhances </w:t>
      </w:r>
      <w:r w:rsidR="002470E2">
        <w:rPr>
          <w:rFonts w:ascii="Cambria" w:hAnsi="Cambria" w:cs="Arial"/>
          <w:b/>
          <w:sz w:val="28"/>
          <w:szCs w:val="28"/>
        </w:rPr>
        <w:t xml:space="preserve">True Occupancy Automation for </w:t>
      </w:r>
      <w:r w:rsidR="00F94D27">
        <w:rPr>
          <w:rFonts w:ascii="Cambria" w:hAnsi="Cambria" w:cs="Arial"/>
          <w:b/>
          <w:sz w:val="28"/>
          <w:szCs w:val="28"/>
        </w:rPr>
        <w:t>Smart Home</w:t>
      </w:r>
      <w:r w:rsidR="002470E2">
        <w:rPr>
          <w:rFonts w:ascii="Cambria" w:hAnsi="Cambria" w:cs="Arial"/>
          <w:b/>
          <w:sz w:val="28"/>
          <w:szCs w:val="28"/>
        </w:rPr>
        <w:t>s</w:t>
      </w:r>
    </w:p>
    <w:p w14:paraId="1DE791BF" w14:textId="77777777" w:rsidR="00CD1B47" w:rsidRDefault="00CD1B47" w:rsidP="00CD1B47">
      <w:pPr>
        <w:widowControl w:val="0"/>
        <w:spacing w:after="0" w:line="240" w:lineRule="auto"/>
        <w:jc w:val="center"/>
        <w:rPr>
          <w:rFonts w:ascii="Cambria" w:hAnsi="Cambria" w:cs="Arial"/>
          <w:b/>
          <w:sz w:val="28"/>
          <w:szCs w:val="28"/>
        </w:rPr>
      </w:pPr>
    </w:p>
    <w:p w14:paraId="6ABCFFAE" w14:textId="09697CFE" w:rsidR="009E70DE" w:rsidRPr="00153C02" w:rsidRDefault="00F94D27" w:rsidP="00E05E5F">
      <w:pPr>
        <w:widowControl w:val="0"/>
        <w:spacing w:line="240" w:lineRule="auto"/>
        <w:jc w:val="center"/>
        <w:rPr>
          <w:rFonts w:ascii="Cambria" w:hAnsi="Cambria" w:cs="Arial"/>
          <w:b/>
          <w:sz w:val="24"/>
          <w:szCs w:val="24"/>
        </w:rPr>
      </w:pPr>
      <w:r>
        <w:rPr>
          <w:rFonts w:ascii="Cambria" w:hAnsi="Cambria" w:cs="Arial"/>
          <w:b/>
          <w:sz w:val="24"/>
          <w:szCs w:val="24"/>
        </w:rPr>
        <w:t>RoomMe now features voice assistant support, smartwatch</w:t>
      </w:r>
      <w:r w:rsidR="0089521F">
        <w:rPr>
          <w:rFonts w:ascii="Cambria" w:hAnsi="Cambria" w:cs="Arial"/>
          <w:b/>
          <w:sz w:val="24"/>
          <w:szCs w:val="24"/>
        </w:rPr>
        <w:t>-</w:t>
      </w:r>
      <w:r w:rsidR="00296C95">
        <w:rPr>
          <w:rFonts w:ascii="Cambria" w:hAnsi="Cambria" w:cs="Arial"/>
          <w:b/>
          <w:sz w:val="24"/>
          <w:szCs w:val="24"/>
        </w:rPr>
        <w:t xml:space="preserve">based location tracking </w:t>
      </w:r>
      <w:r>
        <w:rPr>
          <w:rFonts w:ascii="Cambria" w:hAnsi="Cambria" w:cs="Arial"/>
          <w:b/>
          <w:sz w:val="24"/>
          <w:szCs w:val="24"/>
        </w:rPr>
        <w:t xml:space="preserve">and </w:t>
      </w:r>
      <w:r w:rsidR="0033723A">
        <w:rPr>
          <w:rFonts w:ascii="Cambria" w:hAnsi="Cambria" w:cs="Arial"/>
          <w:b/>
          <w:sz w:val="24"/>
          <w:szCs w:val="24"/>
        </w:rPr>
        <w:t xml:space="preserve">additional </w:t>
      </w:r>
      <w:r w:rsidR="0089521F">
        <w:rPr>
          <w:rFonts w:ascii="Cambria" w:hAnsi="Cambria" w:cs="Arial"/>
          <w:b/>
          <w:sz w:val="24"/>
          <w:szCs w:val="24"/>
        </w:rPr>
        <w:t>s</w:t>
      </w:r>
      <w:r w:rsidR="0033723A">
        <w:rPr>
          <w:rFonts w:ascii="Cambria" w:hAnsi="Cambria" w:cs="Arial"/>
          <w:b/>
          <w:sz w:val="24"/>
          <w:szCs w:val="24"/>
        </w:rPr>
        <w:t xml:space="preserve">mart </w:t>
      </w:r>
      <w:r w:rsidR="0089521F">
        <w:rPr>
          <w:rFonts w:ascii="Cambria" w:hAnsi="Cambria" w:cs="Arial"/>
          <w:b/>
          <w:sz w:val="24"/>
          <w:szCs w:val="24"/>
        </w:rPr>
        <w:t>h</w:t>
      </w:r>
      <w:r w:rsidR="0033723A">
        <w:rPr>
          <w:rFonts w:ascii="Cambria" w:hAnsi="Cambria" w:cs="Arial"/>
          <w:b/>
          <w:sz w:val="24"/>
          <w:szCs w:val="24"/>
        </w:rPr>
        <w:t xml:space="preserve">ome </w:t>
      </w:r>
      <w:r w:rsidR="004B1E6D">
        <w:rPr>
          <w:rFonts w:ascii="Cambria" w:hAnsi="Cambria" w:cs="Arial"/>
          <w:b/>
          <w:sz w:val="24"/>
          <w:szCs w:val="24"/>
        </w:rPr>
        <w:t>integrations.</w:t>
      </w:r>
    </w:p>
    <w:p w14:paraId="728B1043" w14:textId="346F9B77" w:rsidR="00F94D27" w:rsidRDefault="00545E6B" w:rsidP="4C511CA2">
      <w:pPr>
        <w:widowControl w:val="0"/>
        <w:spacing w:line="240" w:lineRule="auto"/>
        <w:rPr>
          <w:rFonts w:ascii="Cambria" w:hAnsi="Cambria" w:cs="Arial"/>
        </w:rPr>
      </w:pPr>
      <w:r>
        <w:rPr>
          <w:rFonts w:ascii="Cambria" w:hAnsi="Cambria" w:cs="Arial"/>
          <w:b/>
          <w:bCs/>
        </w:rPr>
        <w:t>Tel Aviv, Israel</w:t>
      </w:r>
      <w:r w:rsidR="00F94D27">
        <w:rPr>
          <w:rFonts w:ascii="Cambria" w:hAnsi="Cambria" w:cs="Arial"/>
          <w:b/>
          <w:bCs/>
        </w:rPr>
        <w:t xml:space="preserve"> – January </w:t>
      </w:r>
      <w:r>
        <w:rPr>
          <w:rFonts w:ascii="Cambria" w:hAnsi="Cambria" w:cs="Arial"/>
          <w:b/>
          <w:bCs/>
        </w:rPr>
        <w:t>3</w:t>
      </w:r>
      <w:r w:rsidR="00F94D27">
        <w:rPr>
          <w:rFonts w:ascii="Cambria" w:hAnsi="Cambria" w:cs="Arial"/>
          <w:b/>
          <w:bCs/>
        </w:rPr>
        <w:t>, 2020 –</w:t>
      </w:r>
      <w:r>
        <w:rPr>
          <w:rFonts w:ascii="Cambria" w:hAnsi="Cambria" w:cs="Arial"/>
          <w:b/>
          <w:bCs/>
        </w:rPr>
        <w:t xml:space="preserve"> CES 2020 </w:t>
      </w:r>
      <w:r>
        <w:rPr>
          <w:rFonts w:ascii="Cambria" w:hAnsi="Cambria" w:cs="Arial"/>
          <w:b/>
          <w:bCs/>
        </w:rPr>
        <w:t xml:space="preserve">– </w:t>
      </w:r>
      <w:r w:rsidR="00F94D27">
        <w:rPr>
          <w:rFonts w:ascii="Cambria" w:hAnsi="Cambria" w:cs="Arial"/>
          <w:b/>
          <w:bCs/>
        </w:rPr>
        <w:t xml:space="preserve">SANDS BOOTH #41917 – </w:t>
      </w:r>
      <w:r w:rsidR="4C511CA2" w:rsidRPr="4C511CA2">
        <w:rPr>
          <w:rFonts w:ascii="Cambria" w:hAnsi="Cambria" w:cs="Arial"/>
        </w:rPr>
        <w:t>Intellithings™, the Israeli startup</w:t>
      </w:r>
      <w:r w:rsidR="0053290F">
        <w:rPr>
          <w:rFonts w:ascii="Cambria" w:hAnsi="Cambria" w:cs="Arial"/>
        </w:rPr>
        <w:t xml:space="preserve"> responsible for RoomMe, the first smart home </w:t>
      </w:r>
      <w:r w:rsidR="003A2692">
        <w:rPr>
          <w:rFonts w:ascii="Cambria" w:hAnsi="Cambria" w:cs="Arial"/>
        </w:rPr>
        <w:t>True Occupancy Automation</w:t>
      </w:r>
      <w:r w:rsidR="0089521F">
        <w:rPr>
          <w:rFonts w:ascii="Cambria" w:hAnsi="Cambria" w:cs="Arial"/>
        </w:rPr>
        <w:t xml:space="preserve"> system</w:t>
      </w:r>
      <w:r w:rsidR="003A2692">
        <w:rPr>
          <w:rFonts w:ascii="Cambria" w:hAnsi="Cambria" w:cs="Arial"/>
        </w:rPr>
        <w:t xml:space="preserve"> based on</w:t>
      </w:r>
      <w:r w:rsidR="0089521F">
        <w:rPr>
          <w:rFonts w:ascii="Cambria" w:hAnsi="Cambria" w:cs="Arial"/>
        </w:rPr>
        <w:t xml:space="preserve"> patented</w:t>
      </w:r>
      <w:r w:rsidR="00A32A2B">
        <w:rPr>
          <w:rFonts w:ascii="Cambria" w:hAnsi="Cambria" w:cs="Arial"/>
        </w:rPr>
        <w:t xml:space="preserve"> presence sensing technology</w:t>
      </w:r>
      <w:r w:rsidR="4C511CA2" w:rsidRPr="4C511CA2">
        <w:rPr>
          <w:rFonts w:ascii="Cambria" w:hAnsi="Cambria" w:cs="Arial"/>
        </w:rPr>
        <w:t>,</w:t>
      </w:r>
      <w:r w:rsidR="00F94D27">
        <w:rPr>
          <w:rFonts w:ascii="Cambria" w:hAnsi="Cambria" w:cs="Arial"/>
        </w:rPr>
        <w:t xml:space="preserve"> today announces</w:t>
      </w:r>
      <w:r w:rsidR="0053290F">
        <w:rPr>
          <w:rFonts w:ascii="Cambria" w:hAnsi="Cambria" w:cs="Arial"/>
        </w:rPr>
        <w:t xml:space="preserve"> </w:t>
      </w:r>
      <w:r w:rsidR="00E52A8F">
        <w:rPr>
          <w:rFonts w:ascii="Cambria" w:hAnsi="Cambria" w:cs="Arial"/>
        </w:rPr>
        <w:t>expanded</w:t>
      </w:r>
      <w:r w:rsidR="0053290F">
        <w:rPr>
          <w:rFonts w:ascii="Cambria" w:hAnsi="Cambria" w:cs="Arial"/>
        </w:rPr>
        <w:t xml:space="preserve"> RoomMe</w:t>
      </w:r>
      <w:r w:rsidR="00E52A8F">
        <w:rPr>
          <w:rFonts w:ascii="Cambria" w:hAnsi="Cambria" w:cs="Arial"/>
        </w:rPr>
        <w:t xml:space="preserve"> functionality</w:t>
      </w:r>
      <w:r w:rsidR="0053290F">
        <w:rPr>
          <w:rFonts w:ascii="Cambria" w:hAnsi="Cambria" w:cs="Arial"/>
        </w:rPr>
        <w:t xml:space="preserve"> t</w:t>
      </w:r>
      <w:r w:rsidR="00E52A8F">
        <w:rPr>
          <w:rFonts w:ascii="Cambria" w:hAnsi="Cambria" w:cs="Arial"/>
        </w:rPr>
        <w:t xml:space="preserve">hat adds voice </w:t>
      </w:r>
      <w:r w:rsidR="0053290F">
        <w:rPr>
          <w:rFonts w:ascii="Cambria" w:hAnsi="Cambria" w:cs="Arial"/>
        </w:rPr>
        <w:t xml:space="preserve">assistant support </w:t>
      </w:r>
      <w:bookmarkStart w:id="1" w:name="_GoBack"/>
      <w:bookmarkEnd w:id="1"/>
      <w:r w:rsidR="0053290F">
        <w:rPr>
          <w:rFonts w:ascii="Cambria" w:hAnsi="Cambria" w:cs="Arial"/>
        </w:rPr>
        <w:t xml:space="preserve">across Amazon Alexa, Google Assistant and Apple Siri, Samsung smartwatch support, and compatibility with two new smart home hubs, the Logitech Harmony and Insteon hub. </w:t>
      </w:r>
      <w:r w:rsidR="00F94D27">
        <w:rPr>
          <w:rFonts w:ascii="Cambria" w:hAnsi="Cambria" w:cs="Arial"/>
        </w:rPr>
        <w:t xml:space="preserve"> </w:t>
      </w:r>
    </w:p>
    <w:p w14:paraId="52832A8A" w14:textId="6977519F" w:rsidR="003524EB" w:rsidRDefault="0053290F" w:rsidP="4C511CA2">
      <w:pPr>
        <w:widowControl w:val="0"/>
        <w:spacing w:line="240" w:lineRule="auto"/>
        <w:rPr>
          <w:rFonts w:ascii="Cambria" w:hAnsi="Cambria" w:cs="Arial"/>
        </w:rPr>
      </w:pPr>
      <w:r>
        <w:rPr>
          <w:rFonts w:ascii="Cambria" w:hAnsi="Cambria" w:cs="Arial"/>
        </w:rPr>
        <w:t xml:space="preserve">RoomMe leverages patented Presence Sensing Technology (PST) to make the personalized </w:t>
      </w:r>
      <w:r w:rsidR="00567E9D">
        <w:rPr>
          <w:rFonts w:ascii="Cambria" w:hAnsi="Cambria" w:cs="Arial"/>
        </w:rPr>
        <w:t>smart home experience a reality. Rather than rely on basic motion events, RoomMe</w:t>
      </w:r>
      <w:r w:rsidR="001804AB">
        <w:rPr>
          <w:rFonts w:ascii="Cambria" w:hAnsi="Cambria" w:cs="Arial"/>
        </w:rPr>
        <w:t xml:space="preserve"> </w:t>
      </w:r>
      <w:r w:rsidR="00567E9D">
        <w:rPr>
          <w:rFonts w:ascii="Cambria" w:hAnsi="Cambria" w:cs="Arial"/>
        </w:rPr>
        <w:t>leverage</w:t>
      </w:r>
      <w:r w:rsidR="00434AEA">
        <w:rPr>
          <w:rFonts w:ascii="Cambria" w:hAnsi="Cambria" w:cs="Arial"/>
        </w:rPr>
        <w:t>s</w:t>
      </w:r>
      <w:r w:rsidR="00567E9D">
        <w:rPr>
          <w:rFonts w:ascii="Cambria" w:hAnsi="Cambria" w:cs="Arial"/>
        </w:rPr>
        <w:t xml:space="preserve"> the unique Bluetooth signature of a user’s smartphone </w:t>
      </w:r>
      <w:r w:rsidR="0089521F">
        <w:rPr>
          <w:rFonts w:ascii="Cambria" w:hAnsi="Cambria" w:cs="Arial"/>
        </w:rPr>
        <w:t xml:space="preserve">or </w:t>
      </w:r>
      <w:r w:rsidR="00A32A2B">
        <w:rPr>
          <w:rFonts w:ascii="Cambria" w:hAnsi="Cambria" w:cs="Arial"/>
        </w:rPr>
        <w:t>select smartwatch models</w:t>
      </w:r>
      <w:r w:rsidR="0089521F">
        <w:rPr>
          <w:rFonts w:ascii="Cambria" w:hAnsi="Cambria" w:cs="Arial"/>
        </w:rPr>
        <w:t xml:space="preserve"> </w:t>
      </w:r>
      <w:r w:rsidR="00567E9D">
        <w:rPr>
          <w:rFonts w:ascii="Cambria" w:hAnsi="Cambria" w:cs="Arial"/>
        </w:rPr>
        <w:t>to identify who that user is, which room they are in, and automatically adjust settings such as entertainment, temperature, lighting, and more to that specific user’s preferences.</w:t>
      </w:r>
      <w:r w:rsidR="001804AB">
        <w:rPr>
          <w:rFonts w:ascii="Cambria" w:hAnsi="Cambria" w:cs="Arial"/>
        </w:rPr>
        <w:t xml:space="preserve"> RoomMe elevates the smart home experience and provides a hands-free, voice-free path to trigger and control connected smart home devices and systems. </w:t>
      </w:r>
      <w:r w:rsidR="003524EB">
        <w:rPr>
          <w:rFonts w:ascii="Cambria" w:hAnsi="Cambria" w:cs="Arial"/>
        </w:rPr>
        <w:t xml:space="preserve"> </w:t>
      </w:r>
    </w:p>
    <w:p w14:paraId="6746C050" w14:textId="5FB0A479" w:rsidR="00F94D27" w:rsidRDefault="003524EB" w:rsidP="4C511CA2">
      <w:pPr>
        <w:widowControl w:val="0"/>
        <w:spacing w:line="240" w:lineRule="auto"/>
        <w:rPr>
          <w:rFonts w:ascii="Cambria" w:hAnsi="Cambria" w:cs="Arial"/>
        </w:rPr>
      </w:pPr>
      <w:r>
        <w:rPr>
          <w:rFonts w:ascii="Cambria" w:hAnsi="Cambria" w:cs="Arial"/>
        </w:rPr>
        <w:t xml:space="preserve">RoomMe works as an additional layer </w:t>
      </w:r>
      <w:r w:rsidR="004D51EB">
        <w:rPr>
          <w:rFonts w:ascii="Cambria" w:hAnsi="Cambria" w:cs="Arial"/>
        </w:rPr>
        <w:t xml:space="preserve">for </w:t>
      </w:r>
      <w:r>
        <w:rPr>
          <w:rFonts w:ascii="Cambria" w:hAnsi="Cambria" w:cs="Arial"/>
        </w:rPr>
        <w:t>today’s most popular smart home systems and devices</w:t>
      </w:r>
      <w:r w:rsidR="004658CD">
        <w:rPr>
          <w:rFonts w:ascii="Cambria" w:hAnsi="Cambria" w:cs="Arial"/>
        </w:rPr>
        <w:t>, including</w:t>
      </w:r>
      <w:r w:rsidR="004658CD" w:rsidRPr="004658CD">
        <w:rPr>
          <w:rFonts w:ascii="Cambria" w:hAnsi="Cambria" w:cs="Arial"/>
        </w:rPr>
        <w:t xml:space="preserve"> </w:t>
      </w:r>
      <w:r w:rsidR="004658CD">
        <w:rPr>
          <w:rFonts w:ascii="Cambria" w:hAnsi="Cambria" w:cs="Arial"/>
        </w:rPr>
        <w:t>Apple HomeKit, Wink, Sensibo, Philips HUE, LIFX, Ecobee, Sonos</w:t>
      </w:r>
      <w:r w:rsidR="00BE63A4">
        <w:rPr>
          <w:rFonts w:ascii="Cambria" w:hAnsi="Cambria" w:cs="Arial"/>
        </w:rPr>
        <w:t xml:space="preserve"> and </w:t>
      </w:r>
      <w:r w:rsidR="004658CD">
        <w:rPr>
          <w:rFonts w:ascii="Cambria" w:hAnsi="Cambria" w:cs="Arial"/>
        </w:rPr>
        <w:t>Bose</w:t>
      </w:r>
      <w:r w:rsidR="00314D71">
        <w:rPr>
          <w:rFonts w:ascii="Cambria" w:hAnsi="Cambria" w:cs="Arial"/>
        </w:rPr>
        <w:t xml:space="preserve"> as well as hub connected Z-</w:t>
      </w:r>
      <w:r w:rsidR="0089521F">
        <w:rPr>
          <w:rFonts w:ascii="Cambria" w:hAnsi="Cambria" w:cs="Arial"/>
        </w:rPr>
        <w:t>W</w:t>
      </w:r>
      <w:r w:rsidR="00314D71">
        <w:rPr>
          <w:rFonts w:ascii="Cambria" w:hAnsi="Cambria" w:cs="Arial"/>
        </w:rPr>
        <w:t>ave and Zigbee devices</w:t>
      </w:r>
      <w:r w:rsidR="00590411">
        <w:rPr>
          <w:rFonts w:ascii="Cambria" w:hAnsi="Cambria" w:cs="Arial"/>
        </w:rPr>
        <w:t>.</w:t>
      </w:r>
      <w:r w:rsidR="004658CD">
        <w:rPr>
          <w:rFonts w:ascii="Cambria" w:hAnsi="Cambria" w:cs="Arial"/>
        </w:rPr>
        <w:t xml:space="preserve"> </w:t>
      </w:r>
      <w:r w:rsidR="00912905">
        <w:rPr>
          <w:rFonts w:ascii="Cambria" w:hAnsi="Cambria" w:cs="Arial"/>
        </w:rPr>
        <w:t>With this new release</w:t>
      </w:r>
      <w:r w:rsidR="00A32A2B">
        <w:rPr>
          <w:rFonts w:ascii="Cambria" w:hAnsi="Cambria" w:cs="Arial"/>
        </w:rPr>
        <w:t>, Intellithings add</w:t>
      </w:r>
      <w:r w:rsidR="00FE1BA2">
        <w:rPr>
          <w:rFonts w:ascii="Cambria" w:hAnsi="Cambria" w:cs="Arial"/>
        </w:rPr>
        <w:t>s</w:t>
      </w:r>
      <w:r w:rsidR="00A32A2B">
        <w:rPr>
          <w:rFonts w:ascii="Cambria" w:hAnsi="Cambria" w:cs="Arial"/>
        </w:rPr>
        <w:t xml:space="preserve"> support for Logitech Harmony and Insteon hubs which gives RoomMe the ability to support and control IR and Insteon-based devices. </w:t>
      </w:r>
      <w:r>
        <w:rPr>
          <w:rFonts w:ascii="Cambria" w:hAnsi="Cambria" w:cs="Arial"/>
        </w:rPr>
        <w:t xml:space="preserve">Beyond DIY smart home devices, RoomMe also works with professionally installed smart home systems including Control4, ELAN, RTI, and URC. </w:t>
      </w:r>
    </w:p>
    <w:p w14:paraId="64E9ACD1" w14:textId="780F0199" w:rsidR="003524EB" w:rsidRDefault="0089521F" w:rsidP="4C511CA2">
      <w:pPr>
        <w:widowControl w:val="0"/>
        <w:spacing w:line="240" w:lineRule="auto"/>
        <w:rPr>
          <w:rFonts w:ascii="Cambria" w:hAnsi="Cambria" w:cs="Arial"/>
        </w:rPr>
      </w:pPr>
      <w:r>
        <w:rPr>
          <w:rFonts w:ascii="Cambria" w:hAnsi="Cambria" w:cs="Arial"/>
        </w:rPr>
        <w:t xml:space="preserve">Voice assistance support will also be made available to users through this update. </w:t>
      </w:r>
      <w:r w:rsidR="00A32A2B">
        <w:rPr>
          <w:rFonts w:ascii="Cambria" w:hAnsi="Cambria" w:cs="Arial"/>
        </w:rPr>
        <w:t xml:space="preserve">RoomMe’s voice assistant integration enables users to ask their preferred voice assistant – </w:t>
      </w:r>
      <w:r w:rsidR="001804AB">
        <w:rPr>
          <w:rFonts w:ascii="Cambria" w:hAnsi="Cambria" w:cs="Arial"/>
        </w:rPr>
        <w:t>Amazon Alexa, Google Assistant</w:t>
      </w:r>
      <w:r w:rsidR="00C122E8">
        <w:rPr>
          <w:rFonts w:ascii="Cambria" w:hAnsi="Cambria" w:cs="Arial"/>
        </w:rPr>
        <w:t xml:space="preserve"> and</w:t>
      </w:r>
      <w:r w:rsidR="00A32A2B">
        <w:rPr>
          <w:rFonts w:ascii="Cambria" w:hAnsi="Cambria" w:cs="Arial"/>
        </w:rPr>
        <w:t xml:space="preserve"> </w:t>
      </w:r>
      <w:r w:rsidR="001804AB">
        <w:rPr>
          <w:rFonts w:ascii="Cambria" w:hAnsi="Cambria" w:cs="Arial"/>
        </w:rPr>
        <w:t xml:space="preserve">Apple Siri – for information about who’s home. In response to the command, the connected voice assistant will provide details on which room in the house currently has a RoomMe user inside and how long they have been there. As an example, a parent could </w:t>
      </w:r>
      <w:r w:rsidR="00EB5C7F">
        <w:rPr>
          <w:rFonts w:ascii="Cambria" w:hAnsi="Cambria" w:cs="Arial"/>
        </w:rPr>
        <w:t>check</w:t>
      </w:r>
      <w:r w:rsidR="001804AB">
        <w:rPr>
          <w:rFonts w:ascii="Cambria" w:hAnsi="Cambria" w:cs="Arial"/>
        </w:rPr>
        <w:t xml:space="preserve"> </w:t>
      </w:r>
      <w:r w:rsidR="00A32A2B">
        <w:rPr>
          <w:rFonts w:ascii="Cambria" w:hAnsi="Cambria" w:cs="Arial"/>
        </w:rPr>
        <w:t xml:space="preserve">to see </w:t>
      </w:r>
      <w:r w:rsidR="00EB5C7F">
        <w:rPr>
          <w:rFonts w:ascii="Cambria" w:hAnsi="Cambria" w:cs="Arial"/>
        </w:rPr>
        <w:t>if their</w:t>
      </w:r>
      <w:r w:rsidR="001804AB">
        <w:rPr>
          <w:rFonts w:ascii="Cambria" w:hAnsi="Cambria" w:cs="Arial"/>
        </w:rPr>
        <w:t xml:space="preserve"> children are </w:t>
      </w:r>
      <w:r w:rsidR="006F4B53">
        <w:rPr>
          <w:rFonts w:ascii="Cambria" w:hAnsi="Cambria" w:cs="Arial"/>
        </w:rPr>
        <w:t>back from school</w:t>
      </w:r>
      <w:r w:rsidR="00A32A2B">
        <w:rPr>
          <w:rFonts w:ascii="Cambria" w:hAnsi="Cambria" w:cs="Arial"/>
        </w:rPr>
        <w:t xml:space="preserve"> </w:t>
      </w:r>
      <w:r w:rsidR="001804AB">
        <w:rPr>
          <w:rFonts w:ascii="Cambria" w:hAnsi="Cambria" w:cs="Arial"/>
        </w:rPr>
        <w:t xml:space="preserve">or if you’re a caretaker, query the system to learn if a specific user has been inside one room for too long. </w:t>
      </w:r>
    </w:p>
    <w:p w14:paraId="1F216300" w14:textId="688A510F" w:rsidR="00F00B3F" w:rsidRDefault="001804AB" w:rsidP="4C511CA2">
      <w:pPr>
        <w:widowControl w:val="0"/>
        <w:spacing w:line="240" w:lineRule="auto"/>
        <w:rPr>
          <w:rFonts w:ascii="Cambria" w:hAnsi="Cambria" w:cs="Arial"/>
        </w:rPr>
      </w:pPr>
      <w:r>
        <w:rPr>
          <w:rFonts w:ascii="Cambria" w:hAnsi="Cambria" w:cs="Arial"/>
        </w:rPr>
        <w:t xml:space="preserve">Additionally, Intellithings has added </w:t>
      </w:r>
      <w:r w:rsidR="00F00B3F">
        <w:rPr>
          <w:rFonts w:ascii="Cambria" w:hAnsi="Cambria" w:cs="Arial"/>
        </w:rPr>
        <w:t>support for all Samsung smartwatches running Tizen OS 4.0 and up. Where</w:t>
      </w:r>
      <w:r w:rsidR="00451501">
        <w:rPr>
          <w:rFonts w:ascii="Cambria" w:hAnsi="Cambria" w:cs="Arial"/>
        </w:rPr>
        <w:t xml:space="preserve"> </w:t>
      </w:r>
      <w:r w:rsidR="00F00B3F">
        <w:rPr>
          <w:rFonts w:ascii="Cambria" w:hAnsi="Cambria" w:cs="Arial"/>
        </w:rPr>
        <w:t>previously</w:t>
      </w:r>
      <w:r w:rsidR="00451501">
        <w:rPr>
          <w:rFonts w:ascii="Cambria" w:hAnsi="Cambria" w:cs="Arial"/>
        </w:rPr>
        <w:t>,</w:t>
      </w:r>
      <w:r w:rsidR="00F00B3F">
        <w:rPr>
          <w:rFonts w:ascii="Cambria" w:hAnsi="Cambria" w:cs="Arial"/>
        </w:rPr>
        <w:t xml:space="preserve"> RoomMe only sourced in-home location data from an enrolled smartphone, users can now leverage Samsung smartwatches to tell RoomMe which room they are in and use their smartwatch as their authentication device to trigger their personalized smart home settings. With this new functionality, RoomMe users with compatible Samsung smartwatches no longer need to carry their smartphone from room to room and can configure RoomMe to leverage the unique signature of their smartwatch instead. </w:t>
      </w:r>
    </w:p>
    <w:p w14:paraId="45B8E63F" w14:textId="7CA470D1" w:rsidR="001804AB" w:rsidRDefault="00F00B3F" w:rsidP="4C511CA2">
      <w:pPr>
        <w:widowControl w:val="0"/>
        <w:spacing w:line="240" w:lineRule="auto"/>
        <w:rPr>
          <w:rFonts w:ascii="Cambria" w:hAnsi="Cambria" w:cs="Arial"/>
        </w:rPr>
      </w:pPr>
      <w:r>
        <w:rPr>
          <w:rFonts w:ascii="Cambria" w:hAnsi="Cambria" w:cs="Arial"/>
        </w:rPr>
        <w:t xml:space="preserve">For Apple iPhone users, RoomMe now also supports Siri Shortcuts. With this functionality enabled, RoomMe users can create a shortcut to have Siri manually </w:t>
      </w:r>
      <w:r w:rsidR="00D93B21">
        <w:rPr>
          <w:rFonts w:ascii="Cambria" w:hAnsi="Cambria" w:cs="Arial"/>
        </w:rPr>
        <w:t>execute</w:t>
      </w:r>
      <w:r>
        <w:rPr>
          <w:rFonts w:ascii="Cambria" w:hAnsi="Cambria" w:cs="Arial"/>
        </w:rPr>
        <w:t xml:space="preserve"> a RoomMe charm on demand</w:t>
      </w:r>
      <w:r w:rsidR="00D93B21">
        <w:rPr>
          <w:rFonts w:ascii="Cambria" w:hAnsi="Cambria" w:cs="Arial"/>
        </w:rPr>
        <w:t xml:space="preserve">. Operation of RoomMe charms via Siri Shortcuts gives users the flexibility to </w:t>
      </w:r>
      <w:r w:rsidR="0099516B">
        <w:rPr>
          <w:rFonts w:ascii="Cambria" w:hAnsi="Cambria" w:cs="Arial"/>
        </w:rPr>
        <w:t xml:space="preserve">take advantage of their </w:t>
      </w:r>
      <w:r w:rsidR="00FA6862">
        <w:rPr>
          <w:rFonts w:ascii="Cambria" w:hAnsi="Cambria" w:cs="Arial"/>
        </w:rPr>
        <w:lastRenderedPageBreak/>
        <w:t xml:space="preserve">pre-defined room settings and manually </w:t>
      </w:r>
      <w:r w:rsidR="00D93B21">
        <w:rPr>
          <w:rFonts w:ascii="Cambria" w:hAnsi="Cambria" w:cs="Arial"/>
        </w:rPr>
        <w:t xml:space="preserve">adjust connected smart home devices in a room with a simple voice command </w:t>
      </w:r>
      <w:r w:rsidR="00FE1BA2">
        <w:rPr>
          <w:rFonts w:ascii="Cambria" w:hAnsi="Cambria" w:cs="Arial"/>
        </w:rPr>
        <w:t xml:space="preserve">and </w:t>
      </w:r>
      <w:r w:rsidR="00D93B21">
        <w:rPr>
          <w:rFonts w:ascii="Cambria" w:hAnsi="Cambria" w:cs="Arial"/>
        </w:rPr>
        <w:t xml:space="preserve">without the need to walk into that room. </w:t>
      </w:r>
      <w:r>
        <w:rPr>
          <w:rFonts w:ascii="Cambria" w:hAnsi="Cambria" w:cs="Arial"/>
        </w:rPr>
        <w:t xml:space="preserve"> </w:t>
      </w:r>
    </w:p>
    <w:p w14:paraId="36185D99" w14:textId="4C17D24B" w:rsidR="00E56269" w:rsidRDefault="00714079" w:rsidP="00EE78AA">
      <w:pPr>
        <w:widowControl w:val="0"/>
        <w:spacing w:line="240" w:lineRule="auto"/>
        <w:rPr>
          <w:rFonts w:ascii="Cambria" w:hAnsi="Cambria" w:cs="Arial"/>
        </w:rPr>
      </w:pPr>
      <w:r w:rsidRPr="00EE78AA">
        <w:rPr>
          <w:rFonts w:ascii="Cambria" w:hAnsi="Cambria" w:cs="Arial"/>
        </w:rPr>
        <w:t>“</w:t>
      </w:r>
      <w:r w:rsidR="00E56269">
        <w:rPr>
          <w:rFonts w:ascii="Cambria" w:hAnsi="Cambria" w:cs="Arial"/>
        </w:rPr>
        <w:t>Support for wearables and smartwatches unlocks an entirely new way for users to interact with their RoomMe system and offers a very natural way to leverage our patented Presence Sensing Technology,” said Oren Kotlicki, founder and CEO of Intellithings. “We’re excited to continue to</w:t>
      </w:r>
      <w:r w:rsidR="006A0392">
        <w:rPr>
          <w:rFonts w:ascii="Cambria" w:hAnsi="Cambria" w:cs="Arial"/>
        </w:rPr>
        <w:t xml:space="preserve"> expand our ecosystem of supported</w:t>
      </w:r>
      <w:r w:rsidR="00E56269">
        <w:rPr>
          <w:rFonts w:ascii="Cambria" w:hAnsi="Cambria" w:cs="Arial"/>
        </w:rPr>
        <w:t xml:space="preserve"> </w:t>
      </w:r>
      <w:r w:rsidR="0084463A">
        <w:rPr>
          <w:rFonts w:ascii="Cambria" w:hAnsi="Cambria" w:cs="Arial"/>
        </w:rPr>
        <w:t>smart home device</w:t>
      </w:r>
      <w:r w:rsidR="006A0392">
        <w:rPr>
          <w:rFonts w:ascii="Cambria" w:hAnsi="Cambria" w:cs="Arial"/>
        </w:rPr>
        <w:t>s</w:t>
      </w:r>
      <w:r w:rsidR="00A32A2B">
        <w:rPr>
          <w:rFonts w:ascii="Cambria" w:hAnsi="Cambria" w:cs="Arial"/>
        </w:rPr>
        <w:t xml:space="preserve"> </w:t>
      </w:r>
      <w:r w:rsidR="00E56269">
        <w:rPr>
          <w:rFonts w:ascii="Cambria" w:hAnsi="Cambria" w:cs="Arial"/>
        </w:rPr>
        <w:t xml:space="preserve">and add </w:t>
      </w:r>
      <w:r w:rsidR="00FE1BA2">
        <w:rPr>
          <w:rFonts w:ascii="Cambria" w:hAnsi="Cambria" w:cs="Arial"/>
        </w:rPr>
        <w:t>additional</w:t>
      </w:r>
      <w:r w:rsidR="00E56269">
        <w:rPr>
          <w:rFonts w:ascii="Cambria" w:hAnsi="Cambria" w:cs="Arial"/>
        </w:rPr>
        <w:t xml:space="preserve"> brands to our compatibility list. </w:t>
      </w:r>
      <w:r w:rsidR="00A4277D">
        <w:rPr>
          <w:rFonts w:ascii="Cambria" w:hAnsi="Cambria" w:cs="Arial"/>
        </w:rPr>
        <w:t xml:space="preserve">RoomMe’s unique abilities </w:t>
      </w:r>
      <w:r w:rsidR="00273428">
        <w:rPr>
          <w:rFonts w:ascii="Cambria" w:hAnsi="Cambria" w:cs="Arial"/>
        </w:rPr>
        <w:t>are</w:t>
      </w:r>
      <w:r w:rsidR="00A4277D">
        <w:rPr>
          <w:rFonts w:ascii="Cambria" w:hAnsi="Cambria" w:cs="Arial"/>
        </w:rPr>
        <w:t xml:space="preserve"> not just </w:t>
      </w:r>
      <w:r w:rsidR="00273428">
        <w:rPr>
          <w:rFonts w:ascii="Cambria" w:hAnsi="Cambria" w:cs="Arial"/>
        </w:rPr>
        <w:t>about automation</w:t>
      </w:r>
      <w:r w:rsidR="00FE1BA2">
        <w:rPr>
          <w:rFonts w:ascii="Cambria" w:hAnsi="Cambria" w:cs="Arial"/>
        </w:rPr>
        <w:t>, o</w:t>
      </w:r>
      <w:r w:rsidR="00633642">
        <w:rPr>
          <w:rFonts w:ascii="Cambria" w:hAnsi="Cambria" w:cs="Arial"/>
        </w:rPr>
        <w:t xml:space="preserve">ur innovative </w:t>
      </w:r>
      <w:r w:rsidR="00FE1BA2">
        <w:rPr>
          <w:rFonts w:ascii="Cambria" w:hAnsi="Cambria" w:cs="Arial"/>
        </w:rPr>
        <w:t>v</w:t>
      </w:r>
      <w:r w:rsidR="00633642">
        <w:rPr>
          <w:rFonts w:ascii="Cambria" w:hAnsi="Cambria" w:cs="Arial"/>
        </w:rPr>
        <w:t xml:space="preserve">oice </w:t>
      </w:r>
      <w:r w:rsidR="00FE1BA2">
        <w:rPr>
          <w:rFonts w:ascii="Cambria" w:hAnsi="Cambria" w:cs="Arial"/>
        </w:rPr>
        <w:t>a</w:t>
      </w:r>
      <w:r w:rsidR="00633642">
        <w:rPr>
          <w:rFonts w:ascii="Cambria" w:hAnsi="Cambria" w:cs="Arial"/>
        </w:rPr>
        <w:t xml:space="preserve">ssistant </w:t>
      </w:r>
      <w:r w:rsidR="00E609C0">
        <w:rPr>
          <w:rFonts w:ascii="Cambria" w:hAnsi="Cambria" w:cs="Arial"/>
        </w:rPr>
        <w:t>integration</w:t>
      </w:r>
      <w:r w:rsidR="00FE1BA2">
        <w:rPr>
          <w:rFonts w:ascii="Cambria" w:hAnsi="Cambria" w:cs="Arial"/>
        </w:rPr>
        <w:t xml:space="preserve"> is yet another way RoomMe can help provide </w:t>
      </w:r>
      <w:r w:rsidR="00E609C0">
        <w:rPr>
          <w:rFonts w:ascii="Cambria" w:hAnsi="Cambria" w:cs="Arial"/>
        </w:rPr>
        <w:t>peace of mind</w:t>
      </w:r>
      <w:r w:rsidR="00A50BA3">
        <w:rPr>
          <w:rFonts w:ascii="Cambria" w:hAnsi="Cambria" w:cs="Arial"/>
        </w:rPr>
        <w:t>.”</w:t>
      </w:r>
    </w:p>
    <w:p w14:paraId="73B0A4DE" w14:textId="00DBF1D1" w:rsidR="00D8780C" w:rsidRDefault="007E7DA5" w:rsidP="00EE78AA">
      <w:pPr>
        <w:widowControl w:val="0"/>
        <w:spacing w:line="240" w:lineRule="auto"/>
        <w:rPr>
          <w:rFonts w:ascii="Cambria" w:hAnsi="Cambria" w:cs="Arial"/>
        </w:rPr>
      </w:pPr>
      <w:r>
        <w:rPr>
          <w:rFonts w:ascii="Cambria" w:hAnsi="Cambria" w:cs="Arial"/>
        </w:rPr>
        <w:t>Available now, Roo</w:t>
      </w:r>
      <w:r w:rsidR="006327DF">
        <w:rPr>
          <w:rFonts w:ascii="Cambria" w:hAnsi="Cambria" w:cs="Arial"/>
        </w:rPr>
        <w:t>m</w:t>
      </w:r>
      <w:r>
        <w:rPr>
          <w:rFonts w:ascii="Cambria" w:hAnsi="Cambria" w:cs="Arial"/>
        </w:rPr>
        <w:t xml:space="preserve">Me has </w:t>
      </w:r>
      <w:r w:rsidR="007D5D06">
        <w:rPr>
          <w:rFonts w:ascii="Cambria" w:hAnsi="Cambria" w:cs="Arial"/>
        </w:rPr>
        <w:t>an</w:t>
      </w:r>
      <w:r>
        <w:rPr>
          <w:rFonts w:ascii="Cambria" w:hAnsi="Cambria" w:cs="Arial"/>
        </w:rPr>
        <w:t xml:space="preserve"> MSRP of $</w:t>
      </w:r>
      <w:r w:rsidR="007D5D06">
        <w:rPr>
          <w:rFonts w:ascii="Cambria" w:hAnsi="Cambria" w:cs="Arial"/>
        </w:rPr>
        <w:t>69</w:t>
      </w:r>
      <w:r>
        <w:rPr>
          <w:rFonts w:ascii="Cambria" w:hAnsi="Cambria" w:cs="Arial"/>
        </w:rPr>
        <w:t xml:space="preserve"> </w:t>
      </w:r>
      <w:r w:rsidR="007D5D06">
        <w:rPr>
          <w:rFonts w:ascii="Cambria" w:hAnsi="Cambria" w:cs="Arial"/>
        </w:rPr>
        <w:t>per sensor</w:t>
      </w:r>
      <w:r w:rsidR="00D8780C">
        <w:rPr>
          <w:rFonts w:ascii="Cambria" w:hAnsi="Cambria" w:cs="Arial"/>
        </w:rPr>
        <w:t xml:space="preserve"> with special pricing available for bundles of two or more sensors. RoomMe will be on display at CES 2020 in</w:t>
      </w:r>
      <w:r w:rsidR="00256B75">
        <w:rPr>
          <w:rFonts w:ascii="Cambria" w:hAnsi="Cambria" w:cs="Arial"/>
        </w:rPr>
        <w:t xml:space="preserve"> the Z-Wave Alliance experience house,</w:t>
      </w:r>
      <w:r w:rsidR="00D8780C">
        <w:rPr>
          <w:rFonts w:ascii="Cambria" w:hAnsi="Cambria" w:cs="Arial"/>
        </w:rPr>
        <w:t xml:space="preserve"> booth #41917 in the Sands.</w:t>
      </w:r>
      <w:r w:rsidR="00FE1BA2">
        <w:rPr>
          <w:rFonts w:ascii="Cambria" w:hAnsi="Cambria" w:cs="Arial"/>
        </w:rPr>
        <w:t xml:space="preserve"> All of the expanded RoomMe functionality detailed above will be available in a singular update made available before the end of</w:t>
      </w:r>
      <w:r w:rsidR="00454DB9">
        <w:rPr>
          <w:rFonts w:ascii="Cambria" w:hAnsi="Cambria" w:cs="Arial"/>
        </w:rPr>
        <w:t xml:space="preserve"> Q1 2020.</w:t>
      </w:r>
      <w:r w:rsidR="00FE1BA2">
        <w:rPr>
          <w:rFonts w:ascii="Cambria" w:hAnsi="Cambria" w:cs="Arial"/>
        </w:rPr>
        <w:t xml:space="preserve">  </w:t>
      </w:r>
    </w:p>
    <w:p w14:paraId="6A7B9346" w14:textId="693D2C44" w:rsidR="002E7021" w:rsidRPr="002E7021" w:rsidRDefault="002E7021" w:rsidP="002E7021">
      <w:pPr>
        <w:spacing w:after="0" w:line="276" w:lineRule="auto"/>
        <w:rPr>
          <w:rFonts w:ascii="Cambria" w:eastAsia="Arial" w:hAnsi="Cambria" w:cs="Arial"/>
          <w:b/>
          <w:lang w:val="en"/>
        </w:rPr>
      </w:pPr>
      <w:bookmarkStart w:id="2" w:name="_Hlk16263136"/>
      <w:r w:rsidRPr="002E7021">
        <w:rPr>
          <w:rFonts w:ascii="Cambria" w:eastAsia="Arial" w:hAnsi="Cambria" w:cs="Arial"/>
          <w:b/>
          <w:lang w:val="en"/>
        </w:rPr>
        <w:t>For more information on Intellithings</w:t>
      </w:r>
      <w:r w:rsidR="00256B75">
        <w:rPr>
          <w:rFonts w:ascii="Cambria" w:eastAsia="Arial" w:hAnsi="Cambria" w:cs="Arial"/>
          <w:b/>
          <w:lang w:val="en"/>
        </w:rPr>
        <w:t xml:space="preserve"> and RoomMe</w:t>
      </w:r>
      <w:r w:rsidRPr="002E7021">
        <w:rPr>
          <w:rFonts w:ascii="Cambria" w:eastAsia="Arial" w:hAnsi="Cambria" w:cs="Arial"/>
          <w:b/>
          <w:lang w:val="en"/>
        </w:rPr>
        <w:t xml:space="preserve">, visit </w:t>
      </w:r>
      <w:hyperlink r:id="rId8" w:history="1">
        <w:r w:rsidRPr="002E7021">
          <w:rPr>
            <w:rFonts w:ascii="Cambria" w:eastAsia="Arial" w:hAnsi="Cambria" w:cs="Arial"/>
            <w:b/>
            <w:color w:val="0000FF"/>
            <w:u w:val="single"/>
            <w:lang w:val="en"/>
          </w:rPr>
          <w:t>www.intellithings.net</w:t>
        </w:r>
      </w:hyperlink>
    </w:p>
    <w:p w14:paraId="21CDE42F" w14:textId="77777777" w:rsidR="002E7021" w:rsidRPr="002E7021" w:rsidRDefault="002E7021" w:rsidP="002E7021">
      <w:pPr>
        <w:spacing w:after="0" w:line="276" w:lineRule="auto"/>
        <w:rPr>
          <w:rFonts w:ascii="Cambria" w:eastAsia="Arial" w:hAnsi="Cambria" w:cs="Arial"/>
          <w:b/>
          <w:lang w:val="en"/>
        </w:rPr>
      </w:pPr>
    </w:p>
    <w:p w14:paraId="72B7AD4C" w14:textId="77777777" w:rsidR="002E7021" w:rsidRPr="002E7021" w:rsidRDefault="002E7021" w:rsidP="008876FD">
      <w:pPr>
        <w:spacing w:after="0" w:line="240" w:lineRule="auto"/>
        <w:rPr>
          <w:rFonts w:ascii="Cambria" w:eastAsia="Arial" w:hAnsi="Cambria" w:cs="Arial"/>
          <w:b/>
          <w:u w:val="single"/>
          <w:lang w:val="en"/>
        </w:rPr>
      </w:pPr>
      <w:r w:rsidRPr="002E7021">
        <w:rPr>
          <w:rFonts w:ascii="Cambria" w:eastAsia="Arial" w:hAnsi="Cambria" w:cs="Arial"/>
          <w:b/>
          <w:u w:val="single"/>
          <w:lang w:val="en"/>
        </w:rPr>
        <w:t xml:space="preserve">About Intellithings </w:t>
      </w:r>
    </w:p>
    <w:p w14:paraId="0B802EBB" w14:textId="2B1E1338" w:rsidR="002E7021" w:rsidRPr="008E57C7" w:rsidRDefault="002E7021" w:rsidP="008876FD">
      <w:pPr>
        <w:pStyle w:val="font7"/>
        <w:spacing w:before="0" w:beforeAutospacing="0" w:after="0" w:afterAutospacing="0"/>
        <w:textAlignment w:val="baseline"/>
        <w:rPr>
          <w:rFonts w:ascii="Cambria" w:hAnsi="Cambria" w:cs="Arial"/>
          <w:i/>
          <w:iCs/>
          <w:color w:val="000000" w:themeColor="text1"/>
          <w:sz w:val="22"/>
          <w:szCs w:val="22"/>
          <w:bdr w:val="none" w:sz="0" w:space="0" w:color="auto" w:frame="1"/>
        </w:rPr>
      </w:pPr>
      <w:r w:rsidRPr="008E57C7">
        <w:rPr>
          <w:rFonts w:ascii="Cambria" w:eastAsia="Arial" w:hAnsi="Cambria" w:cs="Arial"/>
          <w:i/>
          <w:iCs/>
          <w:color w:val="000000" w:themeColor="text1"/>
          <w:sz w:val="22"/>
          <w:szCs w:val="22"/>
          <w:lang w:val="en"/>
        </w:rPr>
        <w:t xml:space="preserve">Established in 2014, </w:t>
      </w:r>
      <w:hyperlink r:id="rId9" w:history="1">
        <w:r w:rsidRPr="008E57C7">
          <w:rPr>
            <w:rStyle w:val="Hyperlink"/>
            <w:rFonts w:ascii="Cambria" w:eastAsia="Arial" w:hAnsi="Cambria" w:cs="Arial"/>
            <w:i/>
            <w:iCs/>
            <w:sz w:val="22"/>
            <w:szCs w:val="22"/>
            <w:lang w:val="en"/>
          </w:rPr>
          <w:t>Intellithings</w:t>
        </w:r>
      </w:hyperlink>
      <w:r w:rsidR="008E57C7">
        <w:rPr>
          <w:rFonts w:ascii="Cambria" w:hAnsi="Cambria" w:cs="Arial"/>
        </w:rPr>
        <w:t>™</w:t>
      </w:r>
      <w:r w:rsidRPr="008E57C7">
        <w:rPr>
          <w:rFonts w:ascii="Cambria" w:eastAsia="Arial" w:hAnsi="Cambria" w:cs="Arial"/>
          <w:i/>
          <w:iCs/>
          <w:color w:val="000000" w:themeColor="text1"/>
          <w:sz w:val="22"/>
          <w:szCs w:val="22"/>
          <w:lang w:val="en"/>
        </w:rPr>
        <w:t xml:space="preserve"> develops technology solutions that advance connected products and services through personalized automations. </w:t>
      </w:r>
      <w:r w:rsidR="008E57C7" w:rsidRPr="008E57C7">
        <w:rPr>
          <w:rFonts w:ascii="Cambria" w:hAnsi="Cambria" w:cs="Arial"/>
          <w:i/>
          <w:iCs/>
          <w:color w:val="000000" w:themeColor="text1"/>
          <w:sz w:val="22"/>
          <w:szCs w:val="22"/>
          <w:bdr w:val="none" w:sz="0" w:space="0" w:color="auto" w:frame="1"/>
        </w:rPr>
        <w:t xml:space="preserve">Intellithings envisions a world where artificial intelligence brings about products and services that know the pre-defined and learned preferences of the consumers who use them. Intellithings </w:t>
      </w:r>
      <w:r w:rsidR="008E57C7" w:rsidRPr="008E57C7">
        <w:rPr>
          <w:rFonts w:ascii="Cambria" w:eastAsia="Arial" w:hAnsi="Cambria" w:cs="Arial"/>
          <w:i/>
          <w:iCs/>
          <w:color w:val="000000" w:themeColor="text1"/>
          <w:sz w:val="22"/>
          <w:szCs w:val="22"/>
          <w:lang w:val="en"/>
        </w:rPr>
        <w:t>patented Presence Sensing Technology (PST) has</w:t>
      </w:r>
      <w:r w:rsidR="008E57C7" w:rsidRPr="008E57C7">
        <w:rPr>
          <w:rFonts w:ascii="Cambria" w:hAnsi="Cambria" w:cs="Arial"/>
          <w:i/>
          <w:iCs/>
          <w:color w:val="000000" w:themeColor="text1"/>
          <w:sz w:val="22"/>
          <w:szCs w:val="22"/>
          <w:bdr w:val="none" w:sz="0" w:space="0" w:color="auto" w:frame="1"/>
        </w:rPr>
        <w:t xml:space="preserve"> created a unique solution for room-level identification of </w:t>
      </w:r>
      <w:r w:rsidR="00955722" w:rsidRPr="008E57C7">
        <w:rPr>
          <w:rFonts w:ascii="Cambria" w:hAnsi="Cambria" w:cs="Arial"/>
          <w:i/>
          <w:iCs/>
          <w:color w:val="000000" w:themeColor="text1"/>
          <w:sz w:val="22"/>
          <w:szCs w:val="22"/>
          <w:bdr w:val="none" w:sz="0" w:space="0" w:color="auto" w:frame="1"/>
        </w:rPr>
        <w:t>individual</w:t>
      </w:r>
      <w:r w:rsidR="00955722">
        <w:rPr>
          <w:rFonts w:ascii="Cambria" w:hAnsi="Cambria" w:cs="Arial"/>
          <w:i/>
          <w:iCs/>
          <w:color w:val="000000" w:themeColor="text1"/>
          <w:sz w:val="22"/>
          <w:szCs w:val="22"/>
          <w:bdr w:val="none" w:sz="0" w:space="0" w:color="auto" w:frame="1"/>
        </w:rPr>
        <w:t>s</w:t>
      </w:r>
      <w:r w:rsidR="008E57C7" w:rsidRPr="008E57C7">
        <w:rPr>
          <w:rFonts w:ascii="Cambria" w:hAnsi="Cambria" w:cs="Arial"/>
          <w:i/>
          <w:iCs/>
          <w:color w:val="000000" w:themeColor="text1"/>
          <w:sz w:val="22"/>
          <w:szCs w:val="22"/>
          <w:bdr w:val="none" w:sz="0" w:space="0" w:color="auto" w:frame="1"/>
        </w:rPr>
        <w:t xml:space="preserve">, specifically designed for residential and MDU locations. RoomMe is the first </w:t>
      </w:r>
      <w:r w:rsidR="00BE629A">
        <w:rPr>
          <w:rFonts w:ascii="Cambria" w:hAnsi="Cambria" w:cs="Arial"/>
          <w:i/>
          <w:iCs/>
          <w:color w:val="000000" w:themeColor="text1"/>
          <w:sz w:val="22"/>
          <w:szCs w:val="22"/>
          <w:bdr w:val="none" w:sz="0" w:space="0" w:color="auto" w:frame="1"/>
        </w:rPr>
        <w:t xml:space="preserve">True Occupancy Automation </w:t>
      </w:r>
      <w:r w:rsidR="0089521F">
        <w:rPr>
          <w:rFonts w:ascii="Cambria" w:hAnsi="Cambria" w:cs="Arial"/>
          <w:i/>
          <w:iCs/>
          <w:color w:val="000000" w:themeColor="text1"/>
          <w:sz w:val="22"/>
          <w:szCs w:val="22"/>
          <w:bdr w:val="none" w:sz="0" w:space="0" w:color="auto" w:frame="1"/>
        </w:rPr>
        <w:t>system</w:t>
      </w:r>
      <w:r w:rsidR="00A32A2B">
        <w:rPr>
          <w:rFonts w:ascii="Cambria" w:hAnsi="Cambria" w:cs="Arial"/>
          <w:i/>
          <w:iCs/>
          <w:color w:val="000000" w:themeColor="text1"/>
          <w:sz w:val="22"/>
          <w:szCs w:val="22"/>
          <w:bdr w:val="none" w:sz="0" w:space="0" w:color="auto" w:frame="1"/>
        </w:rPr>
        <w:t xml:space="preserve"> </w:t>
      </w:r>
      <w:r w:rsidR="00955722">
        <w:rPr>
          <w:rFonts w:ascii="Cambria" w:hAnsi="Cambria" w:cs="Arial"/>
          <w:i/>
          <w:iCs/>
          <w:color w:val="000000" w:themeColor="text1"/>
          <w:sz w:val="22"/>
          <w:szCs w:val="22"/>
          <w:bdr w:val="none" w:sz="0" w:space="0" w:color="auto" w:frame="1"/>
        </w:rPr>
        <w:t>to</w:t>
      </w:r>
      <w:r w:rsidR="008E57C7" w:rsidRPr="008E57C7">
        <w:rPr>
          <w:rFonts w:ascii="Cambria" w:hAnsi="Cambria" w:cs="Arial"/>
          <w:i/>
          <w:iCs/>
          <w:color w:val="000000" w:themeColor="text1"/>
          <w:sz w:val="22"/>
          <w:szCs w:val="22"/>
          <w:bdr w:val="none" w:sz="0" w:space="0" w:color="auto" w:frame="1"/>
        </w:rPr>
        <w:t xml:space="preserve"> bring a new layer of intelligence to today’s smart home.</w:t>
      </w:r>
      <w:r w:rsidR="008E57C7">
        <w:rPr>
          <w:rFonts w:ascii="Cambria" w:hAnsi="Cambria" w:cs="Arial"/>
          <w:i/>
          <w:iCs/>
          <w:color w:val="000000" w:themeColor="text1"/>
          <w:sz w:val="22"/>
          <w:szCs w:val="22"/>
          <w:bdr w:val="none" w:sz="0" w:space="0" w:color="auto" w:frame="1"/>
        </w:rPr>
        <w:t xml:space="preserve"> </w:t>
      </w:r>
      <w:r w:rsidRPr="008E57C7">
        <w:rPr>
          <w:rFonts w:ascii="Cambria" w:eastAsia="Arial" w:hAnsi="Cambria" w:cs="Arial"/>
          <w:i/>
          <w:iCs/>
          <w:color w:val="000000" w:themeColor="text1"/>
          <w:sz w:val="22"/>
          <w:szCs w:val="22"/>
          <w:lang w:val="en"/>
        </w:rPr>
        <w:t xml:space="preserve">Intellithings’ technology is also available as an OEM solution to device manufacturers and service providers. </w:t>
      </w:r>
      <w:r w:rsidRPr="008E57C7">
        <w:rPr>
          <w:rFonts w:ascii="Cambria" w:eastAsia="Arial" w:hAnsi="Cambria" w:cs="Arial"/>
          <w:i/>
          <w:iCs/>
          <w:sz w:val="22"/>
          <w:szCs w:val="22"/>
          <w:lang w:val="en"/>
        </w:rPr>
        <w:t>For more information visit</w:t>
      </w:r>
      <w:r w:rsidR="00227DDC">
        <w:rPr>
          <w:rFonts w:ascii="Cambria" w:eastAsia="Arial" w:hAnsi="Cambria" w:cs="Arial"/>
          <w:i/>
          <w:iCs/>
          <w:sz w:val="22"/>
          <w:szCs w:val="22"/>
          <w:lang w:val="en"/>
        </w:rPr>
        <w:t xml:space="preserve"> www.intellithings.net</w:t>
      </w:r>
    </w:p>
    <w:p w14:paraId="4F8D619F" w14:textId="77777777" w:rsidR="002E7021" w:rsidRPr="002E7021" w:rsidRDefault="002E7021" w:rsidP="002E7021">
      <w:pPr>
        <w:spacing w:after="0" w:line="276" w:lineRule="auto"/>
        <w:rPr>
          <w:rFonts w:ascii="Cambria" w:eastAsia="Arial" w:hAnsi="Cambria" w:cs="Arial"/>
          <w:lang w:val="en"/>
        </w:rPr>
      </w:pPr>
    </w:p>
    <w:p w14:paraId="7DE6F89C" w14:textId="77777777" w:rsidR="002E7021" w:rsidRPr="002E7021" w:rsidRDefault="002E7021" w:rsidP="002E7021">
      <w:pPr>
        <w:spacing w:after="0" w:line="276" w:lineRule="auto"/>
        <w:rPr>
          <w:rFonts w:ascii="Cambria" w:eastAsia="Arial" w:hAnsi="Cambria" w:cs="Arial"/>
          <w:u w:val="single"/>
          <w:lang w:val="en"/>
        </w:rPr>
      </w:pPr>
      <w:r w:rsidRPr="002E7021">
        <w:rPr>
          <w:rFonts w:ascii="Cambria" w:eastAsia="Arial" w:hAnsi="Cambria" w:cs="Arial"/>
          <w:u w:val="single"/>
          <w:lang w:val="en"/>
        </w:rPr>
        <w:t>Press Contact:</w:t>
      </w:r>
    </w:p>
    <w:p w14:paraId="20DC6F6F" w14:textId="77777777" w:rsidR="002E7021" w:rsidRPr="002E7021" w:rsidRDefault="002E7021" w:rsidP="002E7021">
      <w:pPr>
        <w:spacing w:after="0" w:line="276" w:lineRule="auto"/>
        <w:rPr>
          <w:rFonts w:ascii="Cambria" w:eastAsia="Arial" w:hAnsi="Cambria" w:cs="Arial"/>
          <w:lang w:val="en"/>
        </w:rPr>
      </w:pPr>
      <w:r w:rsidRPr="002E7021">
        <w:rPr>
          <w:rFonts w:ascii="Cambria" w:eastAsia="Arial" w:hAnsi="Cambria" w:cs="Arial"/>
          <w:lang w:val="en"/>
        </w:rPr>
        <w:t xml:space="preserve">Caster Communications, Inc. </w:t>
      </w:r>
    </w:p>
    <w:p w14:paraId="43ABCB6B" w14:textId="77777777" w:rsidR="002E7021" w:rsidRPr="002E7021" w:rsidRDefault="002E7021" w:rsidP="002E7021">
      <w:pPr>
        <w:spacing w:after="0" w:line="276" w:lineRule="auto"/>
        <w:rPr>
          <w:rFonts w:ascii="Cambria" w:eastAsia="Arial" w:hAnsi="Cambria" w:cs="Arial"/>
          <w:lang w:val="en"/>
        </w:rPr>
      </w:pPr>
      <w:r w:rsidRPr="002E7021">
        <w:rPr>
          <w:rFonts w:ascii="Cambria" w:eastAsia="Arial" w:hAnsi="Cambria" w:cs="Arial"/>
          <w:lang w:val="en"/>
        </w:rPr>
        <w:t xml:space="preserve">P: 401.792.7080 </w:t>
      </w:r>
    </w:p>
    <w:p w14:paraId="30A79666" w14:textId="77777777" w:rsidR="002E7021" w:rsidRPr="002E7021" w:rsidRDefault="002E7021" w:rsidP="002E7021">
      <w:pPr>
        <w:spacing w:after="0" w:line="276" w:lineRule="auto"/>
        <w:rPr>
          <w:rFonts w:ascii="Cambria" w:eastAsia="Arial" w:hAnsi="Cambria" w:cs="Arial"/>
          <w:lang w:val="en"/>
        </w:rPr>
      </w:pPr>
      <w:r w:rsidRPr="002E7021">
        <w:rPr>
          <w:rFonts w:ascii="Cambria" w:eastAsia="Arial" w:hAnsi="Cambria" w:cs="Arial"/>
          <w:lang w:val="en"/>
        </w:rPr>
        <w:t xml:space="preserve">E: </w:t>
      </w:r>
      <w:hyperlink r:id="rId10" w:history="1">
        <w:r w:rsidRPr="002E7021">
          <w:rPr>
            <w:rFonts w:ascii="Cambria" w:eastAsia="Arial" w:hAnsi="Cambria" w:cs="Arial"/>
            <w:color w:val="0000FF"/>
            <w:u w:val="single"/>
            <w:lang w:val="en"/>
          </w:rPr>
          <w:t>intellithings@castercomm.com</w:t>
        </w:r>
      </w:hyperlink>
      <w:r w:rsidRPr="002E7021">
        <w:rPr>
          <w:rFonts w:ascii="Cambria" w:eastAsia="Arial" w:hAnsi="Cambria" w:cs="Arial"/>
          <w:lang w:val="en"/>
        </w:rPr>
        <w:t xml:space="preserve"> </w:t>
      </w:r>
    </w:p>
    <w:p w14:paraId="28418852" w14:textId="77777777" w:rsidR="002E7021" w:rsidRPr="002E7021" w:rsidRDefault="002E7021" w:rsidP="002E7021">
      <w:pPr>
        <w:spacing w:after="0" w:line="276" w:lineRule="auto"/>
        <w:rPr>
          <w:rFonts w:ascii="Cambria" w:eastAsia="Arial" w:hAnsi="Cambria" w:cs="Arial"/>
          <w:lang w:val="en"/>
        </w:rPr>
      </w:pPr>
    </w:p>
    <w:p w14:paraId="75176D47" w14:textId="571C12B2" w:rsidR="002E7021" w:rsidRPr="002E7021" w:rsidRDefault="002E7021" w:rsidP="002E7021">
      <w:pPr>
        <w:spacing w:after="0" w:line="276" w:lineRule="auto"/>
        <w:jc w:val="center"/>
        <w:rPr>
          <w:rFonts w:ascii="Calibri Light" w:eastAsia="Arial" w:hAnsi="Calibri Light" w:cs="Calibri Light"/>
          <w:i/>
          <w:iCs/>
          <w:color w:val="262626"/>
          <w:sz w:val="16"/>
          <w:szCs w:val="16"/>
          <w:lang w:val="en"/>
        </w:rPr>
      </w:pPr>
      <w:r w:rsidRPr="002E7021">
        <w:rPr>
          <w:rFonts w:ascii="Calibri Light" w:eastAsia="Arial" w:hAnsi="Calibri Light" w:cs="Calibri Light"/>
          <w:i/>
          <w:iCs/>
          <w:color w:val="262626"/>
          <w:sz w:val="16"/>
          <w:szCs w:val="16"/>
          <w:lang w:val="en"/>
        </w:rPr>
        <w:t xml:space="preserve">Copyright ©2019, Intellithings. All rights reserved. Intellithings </w:t>
      </w:r>
      <w:r w:rsidR="0085661A">
        <w:rPr>
          <w:rFonts w:ascii="Calibri Light" w:eastAsia="Arial" w:hAnsi="Calibri Light" w:cs="Calibri Light"/>
          <w:i/>
          <w:iCs/>
          <w:color w:val="262626"/>
          <w:sz w:val="16"/>
          <w:szCs w:val="16"/>
          <w:lang w:val="en"/>
        </w:rPr>
        <w:t>is a</w:t>
      </w:r>
      <w:r w:rsidRPr="002E7021">
        <w:rPr>
          <w:rFonts w:ascii="Calibri Light" w:eastAsia="Arial" w:hAnsi="Calibri Light" w:cs="Calibri Light"/>
          <w:i/>
          <w:iCs/>
          <w:color w:val="262626"/>
          <w:sz w:val="16"/>
          <w:szCs w:val="16"/>
          <w:lang w:val="en"/>
        </w:rPr>
        <w:t xml:space="preserve"> pending trademark</w:t>
      </w:r>
      <w:r w:rsidR="00A32A2B">
        <w:rPr>
          <w:rFonts w:ascii="Calibri Light" w:eastAsia="Arial" w:hAnsi="Calibri Light" w:cs="Calibri Light"/>
          <w:i/>
          <w:iCs/>
          <w:color w:val="262626"/>
          <w:sz w:val="16"/>
          <w:szCs w:val="16"/>
          <w:lang w:val="en"/>
        </w:rPr>
        <w:t xml:space="preserve"> </w:t>
      </w:r>
      <w:r w:rsidRPr="002E7021">
        <w:rPr>
          <w:rFonts w:ascii="Calibri Light" w:eastAsia="Arial" w:hAnsi="Calibri Light" w:cs="Calibri Light"/>
          <w:i/>
          <w:iCs/>
          <w:color w:val="262626"/>
          <w:sz w:val="16"/>
          <w:szCs w:val="16"/>
          <w:lang w:val="en"/>
        </w:rPr>
        <w:t xml:space="preserve">of Intellithings in the United States and/or other countries. All other names and brands may be claimed as the property of their respective owners. All specification subject to change without notice. Source: Intellithings </w:t>
      </w:r>
    </w:p>
    <w:p w14:paraId="4B7F4EFF" w14:textId="77777777" w:rsidR="002E7021" w:rsidRDefault="002E7021" w:rsidP="00416A10">
      <w:pPr>
        <w:rPr>
          <w:rFonts w:ascii="Cambria" w:hAnsi="Cambria" w:cs="Arial"/>
          <w:b/>
        </w:rPr>
      </w:pPr>
    </w:p>
    <w:bookmarkEnd w:id="2"/>
    <w:p w14:paraId="562F6F4A" w14:textId="05C595F4" w:rsidR="00A80EB4" w:rsidRPr="008216C7" w:rsidRDefault="00826A80" w:rsidP="00A80EB4">
      <w:pPr>
        <w:spacing w:after="0" w:line="240" w:lineRule="auto"/>
        <w:rPr>
          <w:rFonts w:ascii="Cambria" w:hAnsi="Cambria"/>
        </w:rPr>
      </w:pPr>
      <w:r>
        <w:rPr>
          <w:rFonts w:ascii="Cambria" w:hAnsi="Cambria"/>
        </w:rPr>
        <w:t xml:space="preserve"> </w:t>
      </w:r>
      <w:r w:rsidR="00A80EB4">
        <w:rPr>
          <w:rFonts w:ascii="Cambria" w:hAnsi="Cambria"/>
        </w:rPr>
        <w:t xml:space="preserve"> </w:t>
      </w:r>
      <w:bookmarkEnd w:id="0"/>
    </w:p>
    <w:sectPr w:rsidR="00A80EB4" w:rsidRPr="008216C7" w:rsidSect="004A64EC">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92049" w14:textId="77777777" w:rsidR="00295426" w:rsidRDefault="00295426" w:rsidP="00F81987">
      <w:pPr>
        <w:spacing w:after="0" w:line="240" w:lineRule="auto"/>
      </w:pPr>
      <w:r>
        <w:separator/>
      </w:r>
    </w:p>
  </w:endnote>
  <w:endnote w:type="continuationSeparator" w:id="0">
    <w:p w14:paraId="74C59538" w14:textId="77777777" w:rsidR="00295426" w:rsidRDefault="00295426" w:rsidP="00F819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FC1332" w14:textId="77777777" w:rsidR="00295426" w:rsidRDefault="00295426" w:rsidP="00F81987">
      <w:pPr>
        <w:spacing w:after="0" w:line="240" w:lineRule="auto"/>
      </w:pPr>
      <w:r>
        <w:separator/>
      </w:r>
    </w:p>
  </w:footnote>
  <w:footnote w:type="continuationSeparator" w:id="0">
    <w:p w14:paraId="66A5BF4E" w14:textId="77777777" w:rsidR="00295426" w:rsidRDefault="00295426" w:rsidP="00F819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7062B" w14:textId="77777777" w:rsidR="00F81987" w:rsidRDefault="00F81987">
    <w:pPr>
      <w:pStyle w:val="Header"/>
    </w:pPr>
    <w:r>
      <w:rPr>
        <w:noProof/>
      </w:rPr>
      <w:drawing>
        <wp:inline distT="0" distB="0" distL="0" distR="0" wp14:anchorId="7096FFCE" wp14:editId="2C180ECB">
          <wp:extent cx="1757178" cy="3828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or Logo - 1200 x 1200 - 300dpi.png"/>
                  <pic:cNvPicPr/>
                </pic:nvPicPr>
                <pic:blipFill>
                  <a:blip r:embed="rId1"/>
                  <a:stretch>
                    <a:fillRect/>
                  </a:stretch>
                </pic:blipFill>
                <pic:spPr>
                  <a:xfrm>
                    <a:off x="0" y="0"/>
                    <a:ext cx="1805632" cy="393430"/>
                  </a:xfrm>
                  <a:prstGeom prst="rect">
                    <a:avLst/>
                  </a:prstGeom>
                </pic:spPr>
              </pic:pic>
            </a:graphicData>
          </a:graphic>
        </wp:inline>
      </w:drawing>
    </w:r>
  </w:p>
  <w:p w14:paraId="6F946F7E" w14:textId="77777777" w:rsidR="00D87EFE" w:rsidRDefault="00D87E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87C08"/>
    <w:multiLevelType w:val="hybridMultilevel"/>
    <w:tmpl w:val="D9763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C637C"/>
    <w:multiLevelType w:val="hybridMultilevel"/>
    <w:tmpl w:val="E91EC548"/>
    <w:lvl w:ilvl="0" w:tplc="10005464">
      <w:numFmt w:val="bullet"/>
      <w:lvlText w:val="-"/>
      <w:lvlJc w:val="left"/>
      <w:pPr>
        <w:ind w:left="720" w:hanging="360"/>
      </w:pPr>
      <w:rPr>
        <w:rFonts w:ascii="Cambria" w:eastAsiaTheme="minorHAns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C15FF6"/>
    <w:multiLevelType w:val="hybridMultilevel"/>
    <w:tmpl w:val="799E0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22208"/>
    <w:multiLevelType w:val="hybridMultilevel"/>
    <w:tmpl w:val="694E6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AF199A"/>
    <w:multiLevelType w:val="hybridMultilevel"/>
    <w:tmpl w:val="A3DCC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22639D"/>
    <w:multiLevelType w:val="hybridMultilevel"/>
    <w:tmpl w:val="B6324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6C0FCB"/>
    <w:multiLevelType w:val="hybridMultilevel"/>
    <w:tmpl w:val="318E8CC6"/>
    <w:lvl w:ilvl="0" w:tplc="ED02E33C">
      <w:numFmt w:val="bullet"/>
      <w:lvlText w:val="-"/>
      <w:lvlJc w:val="left"/>
      <w:pPr>
        <w:ind w:left="720" w:hanging="360"/>
      </w:pPr>
      <w:rPr>
        <w:rFonts w:ascii="Cambria" w:eastAsiaTheme="minorHAnsi"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704674"/>
    <w:multiLevelType w:val="hybridMultilevel"/>
    <w:tmpl w:val="A0D82F66"/>
    <w:lvl w:ilvl="0" w:tplc="4B9E7FB4">
      <w:numFmt w:val="bullet"/>
      <w:lvlText w:val="-"/>
      <w:lvlJc w:val="left"/>
      <w:pPr>
        <w:ind w:left="720" w:hanging="360"/>
      </w:pPr>
      <w:rPr>
        <w:rFonts w:ascii="Cambria" w:eastAsiaTheme="minorHAnsi"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 w:numId="6">
    <w:abstractNumId w:val="5"/>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wMDE2MTMyMTUwMjBW0lEKTi0uzszPAykwM60FAFGFjaItAAAA"/>
  </w:docVars>
  <w:rsids>
    <w:rsidRoot w:val="00F81987"/>
    <w:rsid w:val="00000F01"/>
    <w:rsid w:val="00003C57"/>
    <w:rsid w:val="00021BF2"/>
    <w:rsid w:val="000250AE"/>
    <w:rsid w:val="000262E7"/>
    <w:rsid w:val="000316F1"/>
    <w:rsid w:val="000363F1"/>
    <w:rsid w:val="000373B2"/>
    <w:rsid w:val="00041D18"/>
    <w:rsid w:val="00043173"/>
    <w:rsid w:val="00065380"/>
    <w:rsid w:val="00074A42"/>
    <w:rsid w:val="0007601F"/>
    <w:rsid w:val="00077C8C"/>
    <w:rsid w:val="00077F70"/>
    <w:rsid w:val="00081D89"/>
    <w:rsid w:val="0008243F"/>
    <w:rsid w:val="0008260A"/>
    <w:rsid w:val="00083408"/>
    <w:rsid w:val="00084856"/>
    <w:rsid w:val="0008595C"/>
    <w:rsid w:val="00086207"/>
    <w:rsid w:val="00086F2F"/>
    <w:rsid w:val="00091C4D"/>
    <w:rsid w:val="000971E5"/>
    <w:rsid w:val="000A4392"/>
    <w:rsid w:val="000A621E"/>
    <w:rsid w:val="000B0382"/>
    <w:rsid w:val="000B6966"/>
    <w:rsid w:val="000C1F38"/>
    <w:rsid w:val="000C3776"/>
    <w:rsid w:val="000C739A"/>
    <w:rsid w:val="000D4551"/>
    <w:rsid w:val="000D6B8F"/>
    <w:rsid w:val="000E4E88"/>
    <w:rsid w:val="000E7569"/>
    <w:rsid w:val="000F6387"/>
    <w:rsid w:val="000F7829"/>
    <w:rsid w:val="00104CF2"/>
    <w:rsid w:val="00113A54"/>
    <w:rsid w:val="00116591"/>
    <w:rsid w:val="00116EF4"/>
    <w:rsid w:val="00123259"/>
    <w:rsid w:val="00145E6E"/>
    <w:rsid w:val="001468E4"/>
    <w:rsid w:val="00153C02"/>
    <w:rsid w:val="00171471"/>
    <w:rsid w:val="00175085"/>
    <w:rsid w:val="001804AB"/>
    <w:rsid w:val="00191557"/>
    <w:rsid w:val="001A02D6"/>
    <w:rsid w:val="001A2C47"/>
    <w:rsid w:val="001A6A51"/>
    <w:rsid w:val="001B1BE3"/>
    <w:rsid w:val="001B2E31"/>
    <w:rsid w:val="001B531E"/>
    <w:rsid w:val="001C0C3B"/>
    <w:rsid w:val="001C1AD7"/>
    <w:rsid w:val="001D0BE9"/>
    <w:rsid w:val="001D273B"/>
    <w:rsid w:val="001E2F64"/>
    <w:rsid w:val="001E55EB"/>
    <w:rsid w:val="001E6CEB"/>
    <w:rsid w:val="001F296B"/>
    <w:rsid w:val="001F5A02"/>
    <w:rsid w:val="002013F3"/>
    <w:rsid w:val="00202B32"/>
    <w:rsid w:val="002157F4"/>
    <w:rsid w:val="00215C99"/>
    <w:rsid w:val="002172C6"/>
    <w:rsid w:val="00223951"/>
    <w:rsid w:val="002241C8"/>
    <w:rsid w:val="00227DDC"/>
    <w:rsid w:val="002327A1"/>
    <w:rsid w:val="00237BAB"/>
    <w:rsid w:val="002470E2"/>
    <w:rsid w:val="00256B75"/>
    <w:rsid w:val="00263D12"/>
    <w:rsid w:val="00272116"/>
    <w:rsid w:val="00273428"/>
    <w:rsid w:val="00274C8F"/>
    <w:rsid w:val="00274E59"/>
    <w:rsid w:val="00277EEB"/>
    <w:rsid w:val="00283391"/>
    <w:rsid w:val="00295426"/>
    <w:rsid w:val="0029544E"/>
    <w:rsid w:val="00296C95"/>
    <w:rsid w:val="00297398"/>
    <w:rsid w:val="002B3F36"/>
    <w:rsid w:val="002B7C21"/>
    <w:rsid w:val="002C09E8"/>
    <w:rsid w:val="002C3A5C"/>
    <w:rsid w:val="002C4522"/>
    <w:rsid w:val="002C789D"/>
    <w:rsid w:val="002E266F"/>
    <w:rsid w:val="002E7021"/>
    <w:rsid w:val="002E7173"/>
    <w:rsid w:val="002F12EE"/>
    <w:rsid w:val="002F2723"/>
    <w:rsid w:val="002F290C"/>
    <w:rsid w:val="002F60B9"/>
    <w:rsid w:val="00301BD2"/>
    <w:rsid w:val="00304476"/>
    <w:rsid w:val="00304CE5"/>
    <w:rsid w:val="0030538E"/>
    <w:rsid w:val="00314C8A"/>
    <w:rsid w:val="00314D71"/>
    <w:rsid w:val="00327CAF"/>
    <w:rsid w:val="00334CE0"/>
    <w:rsid w:val="0033723A"/>
    <w:rsid w:val="00340B4A"/>
    <w:rsid w:val="00351D42"/>
    <w:rsid w:val="003524EB"/>
    <w:rsid w:val="0035344F"/>
    <w:rsid w:val="00353A1F"/>
    <w:rsid w:val="00356C92"/>
    <w:rsid w:val="00360570"/>
    <w:rsid w:val="00361D87"/>
    <w:rsid w:val="00364EFD"/>
    <w:rsid w:val="0037173A"/>
    <w:rsid w:val="00371FAE"/>
    <w:rsid w:val="00375F24"/>
    <w:rsid w:val="00383748"/>
    <w:rsid w:val="00387DEB"/>
    <w:rsid w:val="00391B35"/>
    <w:rsid w:val="00397363"/>
    <w:rsid w:val="003A2692"/>
    <w:rsid w:val="003A5607"/>
    <w:rsid w:val="003A5C8E"/>
    <w:rsid w:val="003B3B7D"/>
    <w:rsid w:val="003B3B88"/>
    <w:rsid w:val="003B5C6E"/>
    <w:rsid w:val="003B6598"/>
    <w:rsid w:val="003C0C24"/>
    <w:rsid w:val="003D1548"/>
    <w:rsid w:val="003D1EFD"/>
    <w:rsid w:val="003D4300"/>
    <w:rsid w:val="003E43A6"/>
    <w:rsid w:val="003F56CE"/>
    <w:rsid w:val="003F71DC"/>
    <w:rsid w:val="003F7AB8"/>
    <w:rsid w:val="00405FFE"/>
    <w:rsid w:val="0041231A"/>
    <w:rsid w:val="00416A10"/>
    <w:rsid w:val="004250B6"/>
    <w:rsid w:val="00434AEA"/>
    <w:rsid w:val="00436F86"/>
    <w:rsid w:val="0044073A"/>
    <w:rsid w:val="00444036"/>
    <w:rsid w:val="00451501"/>
    <w:rsid w:val="00452D85"/>
    <w:rsid w:val="00454DB9"/>
    <w:rsid w:val="004658CD"/>
    <w:rsid w:val="004720A4"/>
    <w:rsid w:val="00473048"/>
    <w:rsid w:val="00473919"/>
    <w:rsid w:val="00480B00"/>
    <w:rsid w:val="0048251E"/>
    <w:rsid w:val="0048334B"/>
    <w:rsid w:val="00483EB7"/>
    <w:rsid w:val="00486289"/>
    <w:rsid w:val="00492D13"/>
    <w:rsid w:val="0049583E"/>
    <w:rsid w:val="00495E85"/>
    <w:rsid w:val="0049634B"/>
    <w:rsid w:val="004A34D2"/>
    <w:rsid w:val="004A64EC"/>
    <w:rsid w:val="004A6BE0"/>
    <w:rsid w:val="004A755B"/>
    <w:rsid w:val="004B0078"/>
    <w:rsid w:val="004B1358"/>
    <w:rsid w:val="004B1E6D"/>
    <w:rsid w:val="004B7609"/>
    <w:rsid w:val="004D3EAD"/>
    <w:rsid w:val="004D41B5"/>
    <w:rsid w:val="004D41F8"/>
    <w:rsid w:val="004D5015"/>
    <w:rsid w:val="004D51EB"/>
    <w:rsid w:val="004D6A43"/>
    <w:rsid w:val="004E310F"/>
    <w:rsid w:val="004E7EA2"/>
    <w:rsid w:val="004F0C7D"/>
    <w:rsid w:val="004F476C"/>
    <w:rsid w:val="005006BB"/>
    <w:rsid w:val="005030E2"/>
    <w:rsid w:val="005112D1"/>
    <w:rsid w:val="00513B50"/>
    <w:rsid w:val="00514675"/>
    <w:rsid w:val="00514CFF"/>
    <w:rsid w:val="00517001"/>
    <w:rsid w:val="0052400C"/>
    <w:rsid w:val="005251DF"/>
    <w:rsid w:val="005303EA"/>
    <w:rsid w:val="005306E3"/>
    <w:rsid w:val="00531A04"/>
    <w:rsid w:val="0053290F"/>
    <w:rsid w:val="00534A36"/>
    <w:rsid w:val="0053575D"/>
    <w:rsid w:val="00545E6B"/>
    <w:rsid w:val="00550AD4"/>
    <w:rsid w:val="00551285"/>
    <w:rsid w:val="00556A69"/>
    <w:rsid w:val="00560DF7"/>
    <w:rsid w:val="005612D2"/>
    <w:rsid w:val="0056132B"/>
    <w:rsid w:val="005666E2"/>
    <w:rsid w:val="00567E9D"/>
    <w:rsid w:val="005827F7"/>
    <w:rsid w:val="00590411"/>
    <w:rsid w:val="00590917"/>
    <w:rsid w:val="005A170C"/>
    <w:rsid w:val="005B0DC3"/>
    <w:rsid w:val="005B46C7"/>
    <w:rsid w:val="005B7EFC"/>
    <w:rsid w:val="005C5715"/>
    <w:rsid w:val="005D03F3"/>
    <w:rsid w:val="005D7C36"/>
    <w:rsid w:val="005E0112"/>
    <w:rsid w:val="005E230C"/>
    <w:rsid w:val="005E4386"/>
    <w:rsid w:val="005E5B45"/>
    <w:rsid w:val="005F0683"/>
    <w:rsid w:val="005F17DC"/>
    <w:rsid w:val="005F66A5"/>
    <w:rsid w:val="00606531"/>
    <w:rsid w:val="00612753"/>
    <w:rsid w:val="00614CA6"/>
    <w:rsid w:val="00617259"/>
    <w:rsid w:val="00623865"/>
    <w:rsid w:val="0062673F"/>
    <w:rsid w:val="006327DF"/>
    <w:rsid w:val="00632E60"/>
    <w:rsid w:val="00633642"/>
    <w:rsid w:val="006345E7"/>
    <w:rsid w:val="00636010"/>
    <w:rsid w:val="00647A01"/>
    <w:rsid w:val="0065260C"/>
    <w:rsid w:val="00656F8C"/>
    <w:rsid w:val="00664161"/>
    <w:rsid w:val="0066430F"/>
    <w:rsid w:val="00683F61"/>
    <w:rsid w:val="006915E8"/>
    <w:rsid w:val="00694F23"/>
    <w:rsid w:val="0069565A"/>
    <w:rsid w:val="00697929"/>
    <w:rsid w:val="006A0392"/>
    <w:rsid w:val="006A4390"/>
    <w:rsid w:val="006A63A0"/>
    <w:rsid w:val="006A7983"/>
    <w:rsid w:val="006B7EF5"/>
    <w:rsid w:val="006C783E"/>
    <w:rsid w:val="006D2197"/>
    <w:rsid w:val="006D30DE"/>
    <w:rsid w:val="006D42A2"/>
    <w:rsid w:val="006D4CDF"/>
    <w:rsid w:val="006D612F"/>
    <w:rsid w:val="006D78C5"/>
    <w:rsid w:val="006E1CC9"/>
    <w:rsid w:val="006E331E"/>
    <w:rsid w:val="006F4B53"/>
    <w:rsid w:val="006F4DA8"/>
    <w:rsid w:val="006F4E9A"/>
    <w:rsid w:val="006F6977"/>
    <w:rsid w:val="007007AE"/>
    <w:rsid w:val="007050F4"/>
    <w:rsid w:val="00710F3B"/>
    <w:rsid w:val="00712782"/>
    <w:rsid w:val="00714079"/>
    <w:rsid w:val="00723A77"/>
    <w:rsid w:val="00723B39"/>
    <w:rsid w:val="007250B2"/>
    <w:rsid w:val="007264D8"/>
    <w:rsid w:val="007404F5"/>
    <w:rsid w:val="00741146"/>
    <w:rsid w:val="00741232"/>
    <w:rsid w:val="0074150B"/>
    <w:rsid w:val="00742390"/>
    <w:rsid w:val="00745955"/>
    <w:rsid w:val="00747ABB"/>
    <w:rsid w:val="00747EBD"/>
    <w:rsid w:val="00751FC9"/>
    <w:rsid w:val="007536A9"/>
    <w:rsid w:val="00757082"/>
    <w:rsid w:val="007716CC"/>
    <w:rsid w:val="00772DEF"/>
    <w:rsid w:val="007767CE"/>
    <w:rsid w:val="00782591"/>
    <w:rsid w:val="007863A5"/>
    <w:rsid w:val="00786C00"/>
    <w:rsid w:val="00797D27"/>
    <w:rsid w:val="007A1009"/>
    <w:rsid w:val="007A7FC1"/>
    <w:rsid w:val="007B0843"/>
    <w:rsid w:val="007B11B5"/>
    <w:rsid w:val="007C7956"/>
    <w:rsid w:val="007D5D06"/>
    <w:rsid w:val="007E0FD4"/>
    <w:rsid w:val="007E2F54"/>
    <w:rsid w:val="007E7195"/>
    <w:rsid w:val="007E7DA5"/>
    <w:rsid w:val="00801649"/>
    <w:rsid w:val="00801FAE"/>
    <w:rsid w:val="008146A4"/>
    <w:rsid w:val="0081487F"/>
    <w:rsid w:val="0081723F"/>
    <w:rsid w:val="008216C7"/>
    <w:rsid w:val="00824C2C"/>
    <w:rsid w:val="00826A80"/>
    <w:rsid w:val="00830508"/>
    <w:rsid w:val="00832BE6"/>
    <w:rsid w:val="00842415"/>
    <w:rsid w:val="0084463A"/>
    <w:rsid w:val="00850A8C"/>
    <w:rsid w:val="0085140F"/>
    <w:rsid w:val="0085661A"/>
    <w:rsid w:val="0085768E"/>
    <w:rsid w:val="00860E8B"/>
    <w:rsid w:val="00872B21"/>
    <w:rsid w:val="008745C6"/>
    <w:rsid w:val="008876FD"/>
    <w:rsid w:val="008908A4"/>
    <w:rsid w:val="0089521F"/>
    <w:rsid w:val="008979B4"/>
    <w:rsid w:val="008A06D2"/>
    <w:rsid w:val="008B3BA7"/>
    <w:rsid w:val="008B73FC"/>
    <w:rsid w:val="008C5286"/>
    <w:rsid w:val="008C69FE"/>
    <w:rsid w:val="008D4507"/>
    <w:rsid w:val="008D7624"/>
    <w:rsid w:val="008D7AF9"/>
    <w:rsid w:val="008E0EF0"/>
    <w:rsid w:val="008E3E7B"/>
    <w:rsid w:val="008E4249"/>
    <w:rsid w:val="008E57C7"/>
    <w:rsid w:val="008F145E"/>
    <w:rsid w:val="008F5FCC"/>
    <w:rsid w:val="00902487"/>
    <w:rsid w:val="0090458A"/>
    <w:rsid w:val="00912905"/>
    <w:rsid w:val="009202DB"/>
    <w:rsid w:val="00926111"/>
    <w:rsid w:val="0093391B"/>
    <w:rsid w:val="00937F48"/>
    <w:rsid w:val="00943056"/>
    <w:rsid w:val="00943AE3"/>
    <w:rsid w:val="00947BFD"/>
    <w:rsid w:val="00955722"/>
    <w:rsid w:val="00957E47"/>
    <w:rsid w:val="00960D1D"/>
    <w:rsid w:val="0097299E"/>
    <w:rsid w:val="0098285B"/>
    <w:rsid w:val="00985A0F"/>
    <w:rsid w:val="009870FB"/>
    <w:rsid w:val="0099516B"/>
    <w:rsid w:val="00997C6A"/>
    <w:rsid w:val="009B4450"/>
    <w:rsid w:val="009C19C6"/>
    <w:rsid w:val="009C3664"/>
    <w:rsid w:val="009C4D6F"/>
    <w:rsid w:val="009C6482"/>
    <w:rsid w:val="009D3534"/>
    <w:rsid w:val="009E15A9"/>
    <w:rsid w:val="009E2F2D"/>
    <w:rsid w:val="009E70DE"/>
    <w:rsid w:val="00A00968"/>
    <w:rsid w:val="00A03B53"/>
    <w:rsid w:val="00A23B33"/>
    <w:rsid w:val="00A2494A"/>
    <w:rsid w:val="00A31BF2"/>
    <w:rsid w:val="00A32266"/>
    <w:rsid w:val="00A32A2B"/>
    <w:rsid w:val="00A32B1F"/>
    <w:rsid w:val="00A42591"/>
    <w:rsid w:val="00A4277D"/>
    <w:rsid w:val="00A44860"/>
    <w:rsid w:val="00A46372"/>
    <w:rsid w:val="00A50BA3"/>
    <w:rsid w:val="00A50C51"/>
    <w:rsid w:val="00A56B32"/>
    <w:rsid w:val="00A6144C"/>
    <w:rsid w:val="00A6301E"/>
    <w:rsid w:val="00A64549"/>
    <w:rsid w:val="00A6502A"/>
    <w:rsid w:val="00A80EB4"/>
    <w:rsid w:val="00A830DD"/>
    <w:rsid w:val="00A8405F"/>
    <w:rsid w:val="00A85063"/>
    <w:rsid w:val="00A85553"/>
    <w:rsid w:val="00A87D78"/>
    <w:rsid w:val="00A9348D"/>
    <w:rsid w:val="00A9729B"/>
    <w:rsid w:val="00AA4615"/>
    <w:rsid w:val="00AB2D3D"/>
    <w:rsid w:val="00AB4299"/>
    <w:rsid w:val="00AC69FE"/>
    <w:rsid w:val="00AD142D"/>
    <w:rsid w:val="00AD147D"/>
    <w:rsid w:val="00AD1CE6"/>
    <w:rsid w:val="00AD5AB2"/>
    <w:rsid w:val="00AE6931"/>
    <w:rsid w:val="00B01161"/>
    <w:rsid w:val="00B017D4"/>
    <w:rsid w:val="00B04619"/>
    <w:rsid w:val="00B205F2"/>
    <w:rsid w:val="00B35D1D"/>
    <w:rsid w:val="00B47EF3"/>
    <w:rsid w:val="00B50412"/>
    <w:rsid w:val="00B539EF"/>
    <w:rsid w:val="00B53A6A"/>
    <w:rsid w:val="00B55B23"/>
    <w:rsid w:val="00B60685"/>
    <w:rsid w:val="00B662FA"/>
    <w:rsid w:val="00B808A4"/>
    <w:rsid w:val="00B95337"/>
    <w:rsid w:val="00B96A5D"/>
    <w:rsid w:val="00B9773D"/>
    <w:rsid w:val="00BA7584"/>
    <w:rsid w:val="00BB0199"/>
    <w:rsid w:val="00BB50F5"/>
    <w:rsid w:val="00BC0FAE"/>
    <w:rsid w:val="00BC1724"/>
    <w:rsid w:val="00BC3619"/>
    <w:rsid w:val="00BC47A0"/>
    <w:rsid w:val="00BD1DF8"/>
    <w:rsid w:val="00BD2052"/>
    <w:rsid w:val="00BE0E2E"/>
    <w:rsid w:val="00BE297B"/>
    <w:rsid w:val="00BE3B9D"/>
    <w:rsid w:val="00BE629A"/>
    <w:rsid w:val="00BE63A4"/>
    <w:rsid w:val="00BE7DA2"/>
    <w:rsid w:val="00BF7BA4"/>
    <w:rsid w:val="00C044BE"/>
    <w:rsid w:val="00C07313"/>
    <w:rsid w:val="00C122E8"/>
    <w:rsid w:val="00C13085"/>
    <w:rsid w:val="00C15F9A"/>
    <w:rsid w:val="00C178F2"/>
    <w:rsid w:val="00C33D7E"/>
    <w:rsid w:val="00C3551D"/>
    <w:rsid w:val="00C37756"/>
    <w:rsid w:val="00C51826"/>
    <w:rsid w:val="00C605CA"/>
    <w:rsid w:val="00C609A9"/>
    <w:rsid w:val="00C60C63"/>
    <w:rsid w:val="00C66518"/>
    <w:rsid w:val="00C81F93"/>
    <w:rsid w:val="00C86088"/>
    <w:rsid w:val="00C90624"/>
    <w:rsid w:val="00C91B53"/>
    <w:rsid w:val="00C94E6B"/>
    <w:rsid w:val="00CA0DA8"/>
    <w:rsid w:val="00CA388C"/>
    <w:rsid w:val="00CA6B14"/>
    <w:rsid w:val="00CC3213"/>
    <w:rsid w:val="00CC4854"/>
    <w:rsid w:val="00CD1B47"/>
    <w:rsid w:val="00CE6B9A"/>
    <w:rsid w:val="00CF2727"/>
    <w:rsid w:val="00CF7A08"/>
    <w:rsid w:val="00D07423"/>
    <w:rsid w:val="00D106EF"/>
    <w:rsid w:val="00D13BE6"/>
    <w:rsid w:val="00D13CAF"/>
    <w:rsid w:val="00D15EE9"/>
    <w:rsid w:val="00D17CA5"/>
    <w:rsid w:val="00D20D2E"/>
    <w:rsid w:val="00D21727"/>
    <w:rsid w:val="00D24442"/>
    <w:rsid w:val="00D43EDD"/>
    <w:rsid w:val="00D452CA"/>
    <w:rsid w:val="00D522A0"/>
    <w:rsid w:val="00D5777C"/>
    <w:rsid w:val="00D73686"/>
    <w:rsid w:val="00D747C7"/>
    <w:rsid w:val="00D75759"/>
    <w:rsid w:val="00D82247"/>
    <w:rsid w:val="00D8780C"/>
    <w:rsid w:val="00D87EFE"/>
    <w:rsid w:val="00D90F42"/>
    <w:rsid w:val="00D93B21"/>
    <w:rsid w:val="00DA1AA7"/>
    <w:rsid w:val="00DB1647"/>
    <w:rsid w:val="00DC3066"/>
    <w:rsid w:val="00DE7E57"/>
    <w:rsid w:val="00DF4945"/>
    <w:rsid w:val="00DF4AF0"/>
    <w:rsid w:val="00E05E5F"/>
    <w:rsid w:val="00E062EB"/>
    <w:rsid w:val="00E06408"/>
    <w:rsid w:val="00E1700B"/>
    <w:rsid w:val="00E2437E"/>
    <w:rsid w:val="00E377FE"/>
    <w:rsid w:val="00E40BF3"/>
    <w:rsid w:val="00E435ED"/>
    <w:rsid w:val="00E456B5"/>
    <w:rsid w:val="00E45E0E"/>
    <w:rsid w:val="00E46F09"/>
    <w:rsid w:val="00E52A8F"/>
    <w:rsid w:val="00E55C98"/>
    <w:rsid w:val="00E56269"/>
    <w:rsid w:val="00E609C0"/>
    <w:rsid w:val="00E6126E"/>
    <w:rsid w:val="00E765A0"/>
    <w:rsid w:val="00E83CDD"/>
    <w:rsid w:val="00E94D74"/>
    <w:rsid w:val="00EA011F"/>
    <w:rsid w:val="00EA1F04"/>
    <w:rsid w:val="00EA596C"/>
    <w:rsid w:val="00EB05D0"/>
    <w:rsid w:val="00EB5C7F"/>
    <w:rsid w:val="00EB667A"/>
    <w:rsid w:val="00EC428C"/>
    <w:rsid w:val="00ED4CA4"/>
    <w:rsid w:val="00ED51D4"/>
    <w:rsid w:val="00ED51F4"/>
    <w:rsid w:val="00EE54CF"/>
    <w:rsid w:val="00EE78AA"/>
    <w:rsid w:val="00EF256B"/>
    <w:rsid w:val="00EF5B9F"/>
    <w:rsid w:val="00EF64D9"/>
    <w:rsid w:val="00F00B3F"/>
    <w:rsid w:val="00F052E2"/>
    <w:rsid w:val="00F1321B"/>
    <w:rsid w:val="00F15A27"/>
    <w:rsid w:val="00F163C8"/>
    <w:rsid w:val="00F222E8"/>
    <w:rsid w:val="00F225F1"/>
    <w:rsid w:val="00F328B3"/>
    <w:rsid w:val="00F42802"/>
    <w:rsid w:val="00F43BC6"/>
    <w:rsid w:val="00F45555"/>
    <w:rsid w:val="00F51560"/>
    <w:rsid w:val="00F5482C"/>
    <w:rsid w:val="00F5545C"/>
    <w:rsid w:val="00F56206"/>
    <w:rsid w:val="00F63B6C"/>
    <w:rsid w:val="00F6539E"/>
    <w:rsid w:val="00F66640"/>
    <w:rsid w:val="00F711E3"/>
    <w:rsid w:val="00F72682"/>
    <w:rsid w:val="00F81987"/>
    <w:rsid w:val="00F83CF5"/>
    <w:rsid w:val="00F92B12"/>
    <w:rsid w:val="00F94D27"/>
    <w:rsid w:val="00F96396"/>
    <w:rsid w:val="00F96DE9"/>
    <w:rsid w:val="00F97D20"/>
    <w:rsid w:val="00FA0519"/>
    <w:rsid w:val="00FA4DC9"/>
    <w:rsid w:val="00FA6862"/>
    <w:rsid w:val="00FB07C4"/>
    <w:rsid w:val="00FB38DF"/>
    <w:rsid w:val="00FB6623"/>
    <w:rsid w:val="00FC37CF"/>
    <w:rsid w:val="00FD7399"/>
    <w:rsid w:val="00FE1BA2"/>
    <w:rsid w:val="00FE584B"/>
    <w:rsid w:val="00FE7055"/>
    <w:rsid w:val="00FF6622"/>
    <w:rsid w:val="00FF68CC"/>
    <w:rsid w:val="24CB877D"/>
    <w:rsid w:val="35675D4F"/>
    <w:rsid w:val="3B989850"/>
    <w:rsid w:val="3D8993C0"/>
    <w:rsid w:val="4875270A"/>
    <w:rsid w:val="4C511CA2"/>
    <w:rsid w:val="524B2DF1"/>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2CA78A"/>
  <w15:docId w15:val="{67629278-B496-4EE1-85D6-4F699FA84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19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1987"/>
  </w:style>
  <w:style w:type="paragraph" w:styleId="Footer">
    <w:name w:val="footer"/>
    <w:basedOn w:val="Normal"/>
    <w:link w:val="FooterChar"/>
    <w:uiPriority w:val="99"/>
    <w:unhideWhenUsed/>
    <w:rsid w:val="00F819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1987"/>
  </w:style>
  <w:style w:type="character" w:styleId="Hyperlink">
    <w:name w:val="Hyperlink"/>
    <w:basedOn w:val="DefaultParagraphFont"/>
    <w:uiPriority w:val="99"/>
    <w:unhideWhenUsed/>
    <w:rsid w:val="00084856"/>
    <w:rPr>
      <w:color w:val="0563C1" w:themeColor="hyperlink"/>
      <w:u w:val="single"/>
    </w:rPr>
  </w:style>
  <w:style w:type="paragraph" w:styleId="ListParagraph">
    <w:name w:val="List Paragraph"/>
    <w:basedOn w:val="Normal"/>
    <w:uiPriority w:val="34"/>
    <w:qFormat/>
    <w:rsid w:val="00B808A4"/>
    <w:pPr>
      <w:ind w:left="720"/>
      <w:contextualSpacing/>
    </w:pPr>
  </w:style>
  <w:style w:type="paragraph" w:styleId="BalloonText">
    <w:name w:val="Balloon Text"/>
    <w:basedOn w:val="Normal"/>
    <w:link w:val="BalloonTextChar"/>
    <w:uiPriority w:val="99"/>
    <w:semiHidden/>
    <w:unhideWhenUsed/>
    <w:rsid w:val="00710F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0F3B"/>
    <w:rPr>
      <w:rFonts w:ascii="Segoe UI" w:hAnsi="Segoe UI" w:cs="Segoe UI"/>
      <w:sz w:val="18"/>
      <w:szCs w:val="18"/>
    </w:rPr>
  </w:style>
  <w:style w:type="character" w:styleId="CommentReference">
    <w:name w:val="annotation reference"/>
    <w:basedOn w:val="DefaultParagraphFont"/>
    <w:uiPriority w:val="99"/>
    <w:semiHidden/>
    <w:unhideWhenUsed/>
    <w:rsid w:val="00710F3B"/>
    <w:rPr>
      <w:sz w:val="16"/>
      <w:szCs w:val="16"/>
    </w:rPr>
  </w:style>
  <w:style w:type="paragraph" w:styleId="CommentText">
    <w:name w:val="annotation text"/>
    <w:basedOn w:val="Normal"/>
    <w:link w:val="CommentTextChar"/>
    <w:uiPriority w:val="99"/>
    <w:semiHidden/>
    <w:unhideWhenUsed/>
    <w:rsid w:val="00710F3B"/>
    <w:pPr>
      <w:spacing w:line="240" w:lineRule="auto"/>
    </w:pPr>
    <w:rPr>
      <w:sz w:val="20"/>
      <w:szCs w:val="20"/>
    </w:rPr>
  </w:style>
  <w:style w:type="character" w:customStyle="1" w:styleId="CommentTextChar">
    <w:name w:val="Comment Text Char"/>
    <w:basedOn w:val="DefaultParagraphFont"/>
    <w:link w:val="CommentText"/>
    <w:uiPriority w:val="99"/>
    <w:semiHidden/>
    <w:rsid w:val="00710F3B"/>
    <w:rPr>
      <w:sz w:val="20"/>
      <w:szCs w:val="20"/>
    </w:rPr>
  </w:style>
  <w:style w:type="paragraph" w:styleId="CommentSubject">
    <w:name w:val="annotation subject"/>
    <w:basedOn w:val="CommentText"/>
    <w:next w:val="CommentText"/>
    <w:link w:val="CommentSubjectChar"/>
    <w:uiPriority w:val="99"/>
    <w:semiHidden/>
    <w:unhideWhenUsed/>
    <w:rsid w:val="00710F3B"/>
    <w:rPr>
      <w:b/>
      <w:bCs/>
    </w:rPr>
  </w:style>
  <w:style w:type="character" w:customStyle="1" w:styleId="CommentSubjectChar">
    <w:name w:val="Comment Subject Char"/>
    <w:basedOn w:val="CommentTextChar"/>
    <w:link w:val="CommentSubject"/>
    <w:uiPriority w:val="99"/>
    <w:semiHidden/>
    <w:rsid w:val="00710F3B"/>
    <w:rPr>
      <w:b/>
      <w:bCs/>
      <w:sz w:val="20"/>
      <w:szCs w:val="20"/>
    </w:rPr>
  </w:style>
  <w:style w:type="character" w:customStyle="1" w:styleId="UnresolvedMention1">
    <w:name w:val="Unresolved Mention1"/>
    <w:basedOn w:val="DefaultParagraphFont"/>
    <w:uiPriority w:val="99"/>
    <w:semiHidden/>
    <w:unhideWhenUsed/>
    <w:rsid w:val="005F17DC"/>
    <w:rPr>
      <w:color w:val="808080"/>
      <w:shd w:val="clear" w:color="auto" w:fill="E6E6E6"/>
    </w:rPr>
  </w:style>
  <w:style w:type="character" w:styleId="FollowedHyperlink">
    <w:name w:val="FollowedHyperlink"/>
    <w:basedOn w:val="DefaultParagraphFont"/>
    <w:uiPriority w:val="99"/>
    <w:semiHidden/>
    <w:unhideWhenUsed/>
    <w:rsid w:val="00550AD4"/>
    <w:rPr>
      <w:color w:val="954F72" w:themeColor="followedHyperlink"/>
      <w:u w:val="single"/>
    </w:rPr>
  </w:style>
  <w:style w:type="character" w:styleId="UnresolvedMention">
    <w:name w:val="Unresolved Mention"/>
    <w:basedOn w:val="DefaultParagraphFont"/>
    <w:uiPriority w:val="99"/>
    <w:rsid w:val="00590917"/>
    <w:rPr>
      <w:color w:val="605E5C"/>
      <w:shd w:val="clear" w:color="auto" w:fill="E1DFDD"/>
    </w:rPr>
  </w:style>
  <w:style w:type="paragraph" w:styleId="Revision">
    <w:name w:val="Revision"/>
    <w:hidden/>
    <w:uiPriority w:val="99"/>
    <w:semiHidden/>
    <w:rsid w:val="000373B2"/>
    <w:pPr>
      <w:spacing w:after="0" w:line="240" w:lineRule="auto"/>
    </w:pPr>
  </w:style>
  <w:style w:type="paragraph" w:customStyle="1" w:styleId="font7">
    <w:name w:val="font_7"/>
    <w:basedOn w:val="Normal"/>
    <w:rsid w:val="008E57C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8E57C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650">
      <w:bodyDiv w:val="1"/>
      <w:marLeft w:val="0"/>
      <w:marRight w:val="0"/>
      <w:marTop w:val="0"/>
      <w:marBottom w:val="0"/>
      <w:divBdr>
        <w:top w:val="none" w:sz="0" w:space="0" w:color="auto"/>
        <w:left w:val="none" w:sz="0" w:space="0" w:color="auto"/>
        <w:bottom w:val="none" w:sz="0" w:space="0" w:color="auto"/>
        <w:right w:val="none" w:sz="0" w:space="0" w:color="auto"/>
      </w:divBdr>
    </w:div>
    <w:div w:id="1025405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tellithings.ne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intellithings@castercomm.com" TargetMode="External"/><Relationship Id="rId4" Type="http://schemas.openxmlformats.org/officeDocument/2006/relationships/settings" Target="settings.xml"/><Relationship Id="rId9" Type="http://schemas.openxmlformats.org/officeDocument/2006/relationships/hyperlink" Target="https://www.intellithings.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7D5D69-4C75-435D-9743-697DB396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88</Words>
  <Characters>506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ter Comm</dc:creator>
  <cp:keywords/>
  <dc:description/>
  <cp:lastModifiedBy>Peter Girard</cp:lastModifiedBy>
  <cp:revision>3</cp:revision>
  <cp:lastPrinted>2019-02-07T20:05:00Z</cp:lastPrinted>
  <dcterms:created xsi:type="dcterms:W3CDTF">2019-12-18T16:23:00Z</dcterms:created>
  <dcterms:modified xsi:type="dcterms:W3CDTF">2019-12-18T18:40:00Z</dcterms:modified>
</cp:coreProperties>
</file>